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77777777" w:rsidR="00D17C88" w:rsidRDefault="00761F94" w:rsidP="00D17C88">
      <w:hyperlink r:id="rId8" w:history="1">
        <w:r w:rsidR="001713B2" w:rsidRPr="00911FBC">
          <w:rPr>
            <w:rStyle w:val="Hyperlink"/>
          </w:rPr>
          <w:t>https://skyline.gs.washington.edu/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3B68EB32" w14:textId="77777777" w:rsidR="00041991" w:rsidRDefault="00041991" w:rsidP="00D17C88">
      <w:r>
        <w:t>Now start Skyline, and you will be presented with a new empty document.</w:t>
      </w:r>
    </w:p>
    <w:p w14:paraId="323FBA7E" w14:textId="44E6F73C" w:rsidR="005F716A" w:rsidRDefault="005F716A" w:rsidP="005F716A">
      <w:pPr>
        <w:spacing w:after="120"/>
      </w:pPr>
      <w:r>
        <w:t xml:space="preserve">NOTE: If you have been using Skyline prior to starting this tutorial, it’s a good idea to revert Skyline to its default settings. To do so: </w:t>
      </w:r>
    </w:p>
    <w:p w14:paraId="51E2509C" w14:textId="77777777" w:rsidR="005F716A" w:rsidRDefault="005F716A" w:rsidP="005F716A">
      <w:pPr>
        <w:pStyle w:val="ListParagraph"/>
        <w:numPr>
          <w:ilvl w:val="0"/>
          <w:numId w:val="60"/>
        </w:numPr>
      </w:pPr>
      <w:r>
        <w:t>Start Skyline.</w:t>
      </w:r>
    </w:p>
    <w:p w14:paraId="723B4C88" w14:textId="77777777" w:rsidR="005F716A" w:rsidRDefault="005F716A" w:rsidP="005F716A">
      <w:pPr>
        <w:pStyle w:val="ListParagraph"/>
        <w:numPr>
          <w:ilvl w:val="0"/>
          <w:numId w:val="60"/>
        </w:numPr>
      </w:pPr>
      <w:r>
        <w:t xml:space="preserve">From the shaded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bookmarkStart w:id="0" w:name="_GoBack"/>
      <w:bookmarkEnd w:id="0"/>
      <w:r>
        <w:rPr>
          <w:noProof/>
        </w:rPr>
        <w:lastRenderedPageBreak/>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48EEFDB" w14:textId="77777777" w:rsidR="005F716A" w:rsidRPr="004D70A3" w:rsidRDefault="005F716A" w:rsidP="005F716A">
      <w:pPr>
        <w:pStyle w:val="ListParagraph"/>
        <w:numPr>
          <w:ilvl w:val="0"/>
          <w:numId w:val="59"/>
        </w:numPr>
        <w:spacing w:after="120" w:line="259" w:lineRule="auto"/>
      </w:pPr>
      <w:r>
        <w:rPr>
          <w:bCs/>
        </w:rPr>
        <w:t xml:space="preserve">From the </w:t>
      </w:r>
      <w:r w:rsidRPr="00F544F8">
        <w:rPr>
          <w:b/>
        </w:rPr>
        <w:t>Settings</w:t>
      </w:r>
      <w:r>
        <w:rPr>
          <w:bCs/>
        </w:rPr>
        <w:t xml:space="preserve"> menu, click </w:t>
      </w:r>
      <w:r>
        <w:rPr>
          <w:b/>
        </w:rPr>
        <w:t xml:space="preserve">Default. </w:t>
      </w:r>
    </w:p>
    <w:p w14:paraId="4A945D81" w14:textId="77777777" w:rsidR="005F716A" w:rsidRPr="004D70A3" w:rsidRDefault="005F716A" w:rsidP="005F716A">
      <w:pPr>
        <w:pStyle w:val="ListParagraph"/>
        <w:numPr>
          <w:ilvl w:val="0"/>
          <w:numId w:val="59"/>
        </w:numPr>
        <w:spacing w:after="120" w:line="259" w:lineRule="auto"/>
      </w:pPr>
      <w:r>
        <w:t xml:space="preserve">Click </w:t>
      </w:r>
      <w:r w:rsidRPr="004D70A3">
        <w:rPr>
          <w:b/>
          <w:bCs/>
        </w:rPr>
        <w:t xml:space="preserve">No </w:t>
      </w:r>
      <w:r>
        <w:t>on the form to save current settings</w:t>
      </w:r>
    </w:p>
    <w:p w14:paraId="38D3F980" w14:textId="77777777" w:rsidR="005F716A" w:rsidRDefault="005F716A" w:rsidP="005F716A">
      <w:pPr>
        <w:spacing w:after="120"/>
      </w:pPr>
      <w:r>
        <w:t xml:space="preserve">The settings in this instance of Skyline have now been reset to the default. </w:t>
      </w:r>
    </w:p>
    <w:p w14:paraId="1C07DA95" w14:textId="77777777" w:rsidR="005F716A" w:rsidRDefault="005F716A" w:rsidP="005F716A">
      <w:pPr>
        <w:spacing w:after="120"/>
      </w:pPr>
      <w:r>
        <w:t xml:space="preserve">Since this tutorial covers a proteomics topic, ensure that the user interface control is set to the “Proteomics interface” </w:t>
      </w:r>
    </w:p>
    <w:p w14:paraId="745936FB" w14:textId="77777777" w:rsidR="005F716A" w:rsidRPr="000622F5" w:rsidRDefault="005F716A" w:rsidP="005F716A">
      <w:pPr>
        <w:pStyle w:val="ListParagraph"/>
        <w:numPr>
          <w:ilvl w:val="0"/>
          <w:numId w:val="61"/>
        </w:numPr>
        <w:spacing w:after="120" w:line="259" w:lineRule="auto"/>
      </w:pPr>
      <w:r>
        <w:t xml:space="preserve">Click the user interface control in the upper right-hand corner of the Start Page and select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7D6EBC79" w14:textId="77777777" w:rsidR="005F716A" w:rsidRDefault="005F716A" w:rsidP="005F716A">
      <w:pPr>
        <w:spacing w:after="120"/>
      </w:pPr>
      <w:r>
        <w:t xml:space="preserve">Skyline is operating in Proteomics mode which is displayed by the protein icon </w:t>
      </w:r>
      <w:r>
        <w:rPr>
          <w:noProof/>
        </w:rPr>
        <w:drawing>
          <wp:inline distT="0" distB="0" distL="0" distR="0" wp14:anchorId="1A62FB20" wp14:editId="6248CADF">
            <wp:extent cx="304800" cy="238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Skyline.</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6B40EA3D"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as originally downloaded from its web page in 2008.  </w:t>
      </w:r>
      <w:r w:rsidR="005C2F8F">
        <w:t xml:space="preserve">In the </w:t>
      </w:r>
      <w:r>
        <w:t>MRMer data set</w:t>
      </w:r>
      <w:r w:rsidR="005C2F8F">
        <w:t xml:space="preserve">, </w:t>
      </w:r>
      <w:proofErr w:type="gramStart"/>
      <w:r w:rsidR="005C2F8F">
        <w:t>all of</w:t>
      </w:r>
      <w:proofErr w:type="gramEnd"/>
      <w:r w:rsidR="005C2F8F">
        <w:t xml:space="preserve">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w:t>
      </w:r>
      <w:proofErr w:type="gramStart"/>
      <w:r w:rsidR="005C2F8F">
        <w:t>fairly easy</w:t>
      </w:r>
      <w:proofErr w:type="gramEnd"/>
      <w:r w:rsidR="005C2F8F">
        <w:t xml:space="preserve">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es is covered in detail in the “</w:t>
      </w:r>
      <w:hyperlink r:id="rId12" w:history="1">
        <w:r w:rsidR="00367809" w:rsidRPr="00367809">
          <w:rPr>
            <w:rStyle w:val="Hyperlink"/>
          </w:rPr>
          <w:t>Targeted Method Editing</w:t>
        </w:r>
      </w:hyperlink>
      <w:r w:rsidR="005C2F8F">
        <w:t>” tutorial.</w:t>
      </w:r>
      <w:r w:rsidR="008424A2">
        <w:t xml:space="preserve">  Here you will use existing files which have been reduced to the minimum information necessary to complete this tutorial, in the interest of keeping the ZIP file download a reasonable size.</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w:t>
      </w:r>
      <w:proofErr w:type="gramStart"/>
      <w:r w:rsidRPr="009E2CCF">
        <w:t>mini.blib</w:t>
      </w:r>
      <w:proofErr w:type="gram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70DFA0D4" w:rsidR="002A1CC0" w:rsidRDefault="00B51FBA" w:rsidP="00DE4445">
      <w:r>
        <w:rPr>
          <w:noProof/>
        </w:rPr>
        <w:lastRenderedPageBreak/>
        <w:drawing>
          <wp:inline distT="0" distB="0" distL="0" distR="0" wp14:anchorId="5FFF9871" wp14:editId="6B8817F7">
            <wp:extent cx="3781425" cy="5191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77777777" w:rsidR="002A1CC0" w:rsidRDefault="002A1CC0" w:rsidP="00BA737C">
      <w:pPr>
        <w:pStyle w:val="ListParagraph"/>
        <w:numPr>
          <w:ilvl w:val="0"/>
          <w:numId w:val="1"/>
        </w:numPr>
      </w:pPr>
      <w:r>
        <w:t xml:space="preserve">From the </w:t>
      </w:r>
      <w:r w:rsidRPr="004A15EA">
        <w:rPr>
          <w:b/>
        </w:rPr>
        <w:t>Background proteome</w:t>
      </w:r>
      <w:r>
        <w:t xml:space="preserve"> drop-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w:t>
      </w:r>
      <w:proofErr w:type="gramStart"/>
      <w:r w:rsidRPr="009E2CCF">
        <w:t>mini.protdb</w:t>
      </w:r>
      <w:proofErr w:type="gram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77777777" w:rsidR="002A1CC0" w:rsidRDefault="002A1CC0" w:rsidP="002A1CC0">
      <w:r>
        <w:t xml:space="preserve">The </w:t>
      </w:r>
      <w:r w:rsidRPr="002A1CC0">
        <w:rPr>
          <w:b/>
        </w:rPr>
        <w:t>Peptide Settings</w:t>
      </w:r>
      <w:r>
        <w:t xml:space="preserve"> form should now look something like:</w:t>
      </w:r>
    </w:p>
    <w:p w14:paraId="51C9DC5B" w14:textId="52B92D62" w:rsidR="002A1CC0" w:rsidRDefault="00B51FBA" w:rsidP="002A1CC0">
      <w:r>
        <w:rPr>
          <w:noProof/>
        </w:rPr>
        <w:lastRenderedPageBreak/>
        <w:drawing>
          <wp:inline distT="0" distB="0" distL="0" distR="0" wp14:anchorId="14499E40" wp14:editId="6748B66B">
            <wp:extent cx="3781425" cy="5191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43F6A956" w:rsidR="001374B8" w:rsidRDefault="001374B8" w:rsidP="001818D8">
      <w:pPr>
        <w:pStyle w:val="ListParagraph"/>
        <w:numPr>
          <w:ilvl w:val="0"/>
          <w:numId w:val="3"/>
        </w:numPr>
      </w:pPr>
      <w:r>
        <w:t xml:space="preserve">Enter </w:t>
      </w:r>
      <w:r w:rsidR="00D024CF">
        <w:t>“</w:t>
      </w:r>
      <w:r w:rsidR="001818D8" w:rsidRPr="001818D8">
        <w:t>Label:13C(6)15</w:t>
      </w:r>
      <w:proofErr w:type="gramStart"/>
      <w:r w:rsidR="001818D8" w:rsidRPr="001818D8">
        <w:t>N(</w:t>
      </w:r>
      <w:proofErr w:type="gramEnd"/>
      <w:r w:rsidR="001818D8" w:rsidRPr="001818D8">
        <w:t>2) (C-term K)</w:t>
      </w:r>
      <w:r w:rsidR="00D024CF">
        <w:t>”</w:t>
      </w:r>
      <w:r w:rsidR="00255C04">
        <w:t xml:space="preserve"> </w:t>
      </w:r>
      <w:r>
        <w:t xml:space="preserve">in the </w:t>
      </w:r>
      <w:r>
        <w:rPr>
          <w:b/>
        </w:rPr>
        <w:t>Name</w:t>
      </w:r>
      <w:r>
        <w:t xml:space="preserve"> field of the </w:t>
      </w:r>
      <w:r>
        <w:rPr>
          <w:b/>
        </w:rPr>
        <w:t>Edit Isotope Modification</w:t>
      </w:r>
      <w:r>
        <w:t xml:space="preserve"> form.</w:t>
      </w:r>
    </w:p>
    <w:p w14:paraId="7389D316" w14:textId="77777777" w:rsidR="00B51FBA" w:rsidRDefault="00B51FBA" w:rsidP="00F50EB5"/>
    <w:p w14:paraId="0973F90B" w14:textId="558AFE6B" w:rsidR="001374B8" w:rsidRDefault="00F50EB5" w:rsidP="00BA737C">
      <w:pPr>
        <w:pStyle w:val="ListParagraph"/>
        <w:numPr>
          <w:ilvl w:val="0"/>
          <w:numId w:val="3"/>
        </w:numPr>
      </w:pPr>
      <w:r>
        <w:lastRenderedPageBreak/>
        <w:t>Choose</w:t>
      </w:r>
      <w:r w:rsidR="00255C04">
        <w:t xml:space="preserve"> </w:t>
      </w:r>
      <w:r w:rsidR="00D024CF">
        <w:t>“</w:t>
      </w:r>
      <w:r w:rsidR="001374B8" w:rsidRPr="009E2CCF">
        <w:t>K</w:t>
      </w:r>
      <w:r w:rsidR="00D024CF">
        <w:t>”</w:t>
      </w:r>
      <w:r w:rsidR="001374B8">
        <w:t xml:space="preserve"> in the </w:t>
      </w:r>
      <w:r w:rsidR="001374B8">
        <w:rPr>
          <w:b/>
        </w:rPr>
        <w:t>Amino Acid</w:t>
      </w:r>
      <w:r w:rsidR="001374B8">
        <w:t xml:space="preserve"> </w:t>
      </w:r>
      <w:r w:rsidR="00255C04">
        <w:t>dropdown list</w:t>
      </w:r>
      <w:r w:rsidR="001374B8">
        <w:t>.</w:t>
      </w:r>
    </w:p>
    <w:p w14:paraId="4125CCD3" w14:textId="099A0B9E" w:rsidR="001374B8" w:rsidRDefault="001374B8" w:rsidP="00BA737C">
      <w:pPr>
        <w:pStyle w:val="ListParagraph"/>
        <w:numPr>
          <w:ilvl w:val="0"/>
          <w:numId w:val="3"/>
        </w:numPr>
      </w:pPr>
      <w:r>
        <w:t xml:space="preserve">Choose </w:t>
      </w:r>
      <w:r w:rsidR="00D024CF">
        <w:t>“</w:t>
      </w:r>
      <w:r w:rsidRPr="009E2CCF">
        <w:t>C</w:t>
      </w:r>
      <w:r w:rsidR="00D024CF">
        <w:t>”</w:t>
      </w:r>
      <w:r>
        <w:t xml:space="preserve"> from the </w:t>
      </w:r>
      <w:r>
        <w:rPr>
          <w:b/>
        </w:rPr>
        <w:t>Terminus</w:t>
      </w:r>
      <w:r>
        <w:t xml:space="preserve"> dropdown lis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77777777" w:rsidR="001374B8" w:rsidRDefault="001374B8" w:rsidP="001374B8">
      <w:r>
        <w:t xml:space="preserve">The </w:t>
      </w:r>
      <w:r>
        <w:rPr>
          <w:b/>
        </w:rPr>
        <w:t>Edit Isotope Modification</w:t>
      </w:r>
      <w:r>
        <w:t xml:space="preserve"> form should now look like:</w:t>
      </w:r>
    </w:p>
    <w:p w14:paraId="3664E781" w14:textId="4B3A3C37" w:rsidR="001818D8" w:rsidRDefault="00B51FBA" w:rsidP="001374B8">
      <w:r>
        <w:rPr>
          <w:noProof/>
        </w:rPr>
        <w:drawing>
          <wp:inline distT="0" distB="0" distL="0" distR="0" wp14:anchorId="009FCEB9" wp14:editId="0DCA3C78">
            <wp:extent cx="3381375" cy="3295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580A16C9" w:rsidR="00D20C46" w:rsidRDefault="005F54BF" w:rsidP="001818D8">
      <w:pPr>
        <w:pStyle w:val="ListParagraph"/>
        <w:numPr>
          <w:ilvl w:val="0"/>
          <w:numId w:val="4"/>
        </w:numPr>
      </w:pPr>
      <w:r>
        <w:t>Choose</w:t>
      </w:r>
      <w:r w:rsidR="00D20C46">
        <w:t xml:space="preserve"> </w:t>
      </w:r>
      <w:r w:rsidR="00D024CF">
        <w:t>“</w:t>
      </w:r>
      <w:r w:rsidR="001818D8" w:rsidRPr="009E2CCF">
        <w:t>Label:13C(6)15</w:t>
      </w:r>
      <w:proofErr w:type="gramStart"/>
      <w:r w:rsidR="001818D8" w:rsidRPr="009E2CCF">
        <w:t>N(</w:t>
      </w:r>
      <w:proofErr w:type="gramEnd"/>
      <w:r w:rsidR="001818D8" w:rsidRPr="009E2CCF">
        <w:t>4) (C-term R)</w:t>
      </w:r>
      <w:r w:rsidR="00D024CF">
        <w:t>”</w:t>
      </w:r>
      <w:r>
        <w:t xml:space="preserve"> from the</w:t>
      </w:r>
      <w:r w:rsidR="00D20C46">
        <w:t xml:space="preserve"> </w:t>
      </w:r>
      <w:r w:rsidR="00D20C46">
        <w:rPr>
          <w:b/>
        </w:rPr>
        <w:t>Name</w:t>
      </w:r>
      <w:r w:rsidR="00D20C46">
        <w:t xml:space="preserve"> </w:t>
      </w:r>
      <w:r>
        <w:t>drop</w:t>
      </w:r>
      <w:r w:rsidR="00A97EC8">
        <w:t>down</w:t>
      </w:r>
      <w:r>
        <w:t xml:space="preserve"> list</w:t>
      </w:r>
      <w:r w:rsidR="00D20C46">
        <w:t xml:space="preserve"> of the </w:t>
      </w:r>
      <w:r w:rsidR="00D20C46">
        <w:rPr>
          <w:b/>
        </w:rPr>
        <w:t>Edit Isotope Modification</w:t>
      </w:r>
      <w:r w:rsidR="00D20C46">
        <w:t xml:space="preserve"> form.</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77777777" w:rsidR="001374B8" w:rsidRDefault="001374B8" w:rsidP="001374B8">
      <w:r>
        <w:t xml:space="preserve">The </w:t>
      </w:r>
      <w:r>
        <w:rPr>
          <w:b/>
        </w:rPr>
        <w:t>Edit Isotope Modification</w:t>
      </w:r>
      <w:r>
        <w:t xml:space="preserve"> form should now look like:</w:t>
      </w:r>
    </w:p>
    <w:p w14:paraId="063B6B4D" w14:textId="7C71216F" w:rsidR="00C5666B" w:rsidRDefault="00B51FBA" w:rsidP="00D20C46">
      <w:r>
        <w:rPr>
          <w:noProof/>
        </w:rPr>
        <w:lastRenderedPageBreak/>
        <w:drawing>
          <wp:inline distT="0" distB="0" distL="0" distR="0" wp14:anchorId="39717C56" wp14:editId="51BBD332">
            <wp:extent cx="33813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61902DA" w:rsidR="00743DC8" w:rsidRPr="001374B8" w:rsidRDefault="00743DC8" w:rsidP="00D20C46">
      <w:r>
        <w:t>Skyline automatically calculates both the monoisotopic and average masses, approximately 8 Daltons for Lysine (K) and 10 Daltons for Arg</w:t>
      </w:r>
      <w:r w:rsidR="008F1452">
        <w:t>inine (R),</w:t>
      </w:r>
      <w:r>
        <w:t xml:space="preserve"> that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440EF759" w:rsidR="00EC1095" w:rsidRDefault="00EC1095" w:rsidP="001818D8">
      <w:pPr>
        <w:pStyle w:val="ListParagraph"/>
        <w:numPr>
          <w:ilvl w:val="0"/>
          <w:numId w:val="5"/>
        </w:numPr>
      </w:pPr>
      <w:r>
        <w:t xml:space="preserve">Check the check boxes in the </w:t>
      </w:r>
      <w:r>
        <w:rPr>
          <w:b/>
        </w:rPr>
        <w:t xml:space="preserve">Isotope modifications </w:t>
      </w:r>
      <w:r>
        <w:t xml:space="preserve">list for </w:t>
      </w:r>
      <w:proofErr w:type="gramStart"/>
      <w:r>
        <w:t xml:space="preserve">the </w:t>
      </w:r>
      <w:r w:rsidR="009E2CCF">
        <w:t>”</w:t>
      </w:r>
      <w:r w:rsidR="001818D8" w:rsidRPr="009E2CCF">
        <w:t>Label</w:t>
      </w:r>
      <w:proofErr w:type="gramEnd"/>
      <w:r w:rsidR="001818D8" w:rsidRPr="009E2CCF">
        <w:t>:13C(6)15N(2) (C-term K)</w:t>
      </w:r>
      <w:r w:rsidR="009E2CCF">
        <w:t>”</w:t>
      </w:r>
      <w:r w:rsidR="00417209">
        <w:t xml:space="preserve"> </w:t>
      </w:r>
      <w:r>
        <w:t xml:space="preserve">and </w:t>
      </w:r>
      <w:r w:rsidR="009E2CCF">
        <w:rPr>
          <w:b/>
          <w:bCs/>
        </w:rPr>
        <w:t>”</w:t>
      </w:r>
      <w:r w:rsidR="001818D8" w:rsidRPr="009E2CCF">
        <w:t>Label:13C(6)15N(4) (C-term R)</w:t>
      </w:r>
      <w:r w:rsidR="009E2CCF">
        <w:rPr>
          <w:b/>
          <w:bCs/>
        </w:rPr>
        <w:t>”</w:t>
      </w:r>
      <w:r w:rsidR="00A97EC8">
        <w:t xml:space="preserve"> </w:t>
      </w:r>
      <w:r>
        <w:t>modifications you just created.</w:t>
      </w:r>
    </w:p>
    <w:p w14:paraId="757E9BF7" w14:textId="1A19FC72" w:rsidR="00F13DA4" w:rsidRDefault="00F13DA4" w:rsidP="00BA737C">
      <w:pPr>
        <w:pStyle w:val="ListParagraph"/>
        <w:numPr>
          <w:ilvl w:val="0"/>
          <w:numId w:val="5"/>
        </w:numPr>
      </w:pPr>
      <w:r>
        <w:t xml:space="preserve">Also make sure the checkbox in the </w:t>
      </w:r>
      <w:r>
        <w:rPr>
          <w:b/>
        </w:rPr>
        <w:t>Structural modifications</w:t>
      </w:r>
      <w:r>
        <w:t xml:space="preserve"> list </w:t>
      </w:r>
      <w:proofErr w:type="gramStart"/>
      <w:r>
        <w:t xml:space="preserve">for </w:t>
      </w:r>
      <w:r w:rsidR="00B96FBF">
        <w:t>”</w:t>
      </w:r>
      <w:r w:rsidRPr="009E2CCF">
        <w:t>Carbamidomethyl</w:t>
      </w:r>
      <w:proofErr w:type="gramEnd"/>
      <w:r w:rsidRPr="009E2CCF">
        <w:t xml:space="preserve"> </w:t>
      </w:r>
      <w:r w:rsidR="00565011" w:rsidRPr="009E2CCF">
        <w:t>(C)</w:t>
      </w:r>
      <w:r w:rsidR="00B96FBF">
        <w:t>”</w:t>
      </w:r>
      <w:r w:rsidR="00565011">
        <w:t xml:space="preserve"> </w:t>
      </w:r>
      <w:r>
        <w:t>is checked, as it will be b</w:t>
      </w:r>
      <w:r w:rsidR="00610858">
        <w:t>y default in new installations of Skyline.</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77777777" w:rsidR="00EC1095" w:rsidRDefault="00084C30" w:rsidP="00EC1095">
      <w:r>
        <w:t>You should see an empty spectrum chart appear in the Skyline document region</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41B451F4" w:rsidR="00084C30" w:rsidRDefault="00084C30" w:rsidP="00BA737C">
      <w:pPr>
        <w:pStyle w:val="ListParagraph"/>
        <w:numPr>
          <w:ilvl w:val="0"/>
          <w:numId w:val="6"/>
        </w:numPr>
      </w:pPr>
      <w:r>
        <w:t xml:space="preserve">Insert into the form displayed by clicking </w:t>
      </w:r>
      <w:r w:rsidR="00666077">
        <w:rPr>
          <w:b/>
          <w:bCs/>
        </w:rPr>
        <w:t xml:space="preserve">Insert </w:t>
      </w:r>
      <w:r w:rsidR="00666077">
        <w:t>from the</w:t>
      </w:r>
      <w:r w:rsidR="00666077">
        <w:rPr>
          <w:b/>
          <w:bCs/>
        </w:rPr>
        <w:t xml:space="preserve"> Edit </w:t>
      </w:r>
      <w:r w:rsidR="00666077">
        <w:t xml:space="preserve">menu and then </w:t>
      </w:r>
      <w:r>
        <w:rPr>
          <w:b/>
        </w:rPr>
        <w:t>Transition List</w:t>
      </w:r>
      <w:r>
        <w:t>.</w:t>
      </w:r>
    </w:p>
    <w:p w14:paraId="410BC3D1" w14:textId="0AE661A1" w:rsidR="00084C30" w:rsidRDefault="00084C30" w:rsidP="00BA737C">
      <w:pPr>
        <w:pStyle w:val="ListParagraph"/>
        <w:numPr>
          <w:ilvl w:val="0"/>
          <w:numId w:val="6"/>
        </w:numPr>
      </w:pPr>
      <w:r>
        <w:t xml:space="preserve">Insert directly into the document by </w:t>
      </w:r>
      <w:r w:rsidR="00666077">
        <w:t xml:space="preserve">going to the </w:t>
      </w:r>
      <w:r>
        <w:rPr>
          <w:b/>
        </w:rPr>
        <w:t>Edit</w:t>
      </w:r>
      <w:r>
        <w:t xml:space="preserve"> </w:t>
      </w:r>
      <w:r w:rsidR="00666077">
        <w:t xml:space="preserve">menu and clicking </w:t>
      </w:r>
      <w:r>
        <w:rPr>
          <w:b/>
        </w:rPr>
        <w:t>Paste</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0E5CDBD5" w:rsidR="00002B5E" w:rsidRDefault="00002B5E" w:rsidP="00BA737C">
      <w:pPr>
        <w:pStyle w:val="ListParagraph"/>
        <w:numPr>
          <w:ilvl w:val="0"/>
          <w:numId w:val="7"/>
        </w:numPr>
      </w:pPr>
      <w:r>
        <w:t xml:space="preserve">Press </w:t>
      </w:r>
      <w:r w:rsidR="00504171">
        <w:t>Ctrl</w:t>
      </w:r>
      <w:r>
        <w:t>-V on your keyboard to paste the copied cells.</w:t>
      </w:r>
    </w:p>
    <w:p w14:paraId="36666CAC" w14:textId="77777777" w:rsidR="00002B5E" w:rsidRDefault="00002B5E" w:rsidP="00002B5E">
      <w:r>
        <w:t xml:space="preserve">The </w:t>
      </w:r>
      <w:r>
        <w:rPr>
          <w:b/>
        </w:rPr>
        <w:t>Insert</w:t>
      </w:r>
      <w:r>
        <w:t xml:space="preserve"> form should now look something like:</w:t>
      </w:r>
    </w:p>
    <w:p w14:paraId="1263DD73" w14:textId="7EBF74C9" w:rsidR="00002B5E" w:rsidRDefault="00E822AE" w:rsidP="00002B5E">
      <w:r>
        <w:rPr>
          <w:noProof/>
        </w:rPr>
        <w:lastRenderedPageBreak/>
        <w:drawing>
          <wp:inline distT="0" distB="0" distL="0" distR="0" wp14:anchorId="1A355679" wp14:editId="03E4E204">
            <wp:extent cx="5943600" cy="35941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94100"/>
                    </a:xfrm>
                    <a:prstGeom prst="rect">
                      <a:avLst/>
                    </a:prstGeom>
                  </pic:spPr>
                </pic:pic>
              </a:graphicData>
            </a:graphic>
          </wp:inline>
        </w:drawing>
      </w:r>
    </w:p>
    <w:p w14:paraId="1C334BE3" w14:textId="77777777" w:rsidR="00A4511D" w:rsidRDefault="00002B5E" w:rsidP="00002B5E">
      <w:r>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64231443" w14:textId="77777777" w:rsidR="00002B5E" w:rsidRDefault="00002B5E" w:rsidP="00002B5E">
      <w:r>
        <w:t xml:space="preserve">The main Skyline window should show </w:t>
      </w:r>
      <w:proofErr w:type="gramStart"/>
      <w:r>
        <w:t>a number of</w:t>
      </w:r>
      <w:proofErr w:type="gramEnd"/>
      <w:r>
        <w:t xml:space="preserve">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19A3B43D" w:rsidR="002D72C5" w:rsidRDefault="006E6615" w:rsidP="00002B5E">
      <w:r>
        <w:rPr>
          <w:noProof/>
        </w:rPr>
        <w:lastRenderedPageBreak/>
        <w:drawing>
          <wp:inline distT="0" distB="0" distL="0" distR="0" wp14:anchorId="69A42D7B" wp14:editId="107E425E">
            <wp:extent cx="5943600" cy="39547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5478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104EC64" w:rsidR="007835DB" w:rsidRDefault="007835DB" w:rsidP="00BA737C">
      <w:pPr>
        <w:pStyle w:val="ListParagraph"/>
        <w:numPr>
          <w:ilvl w:val="0"/>
          <w:numId w:val="8"/>
        </w:numPr>
      </w:pPr>
      <w:r>
        <w:t xml:space="preserve">On the </w:t>
      </w:r>
      <w:r>
        <w:rPr>
          <w:b/>
        </w:rPr>
        <w:t>Edit</w:t>
      </w:r>
      <w:r>
        <w:t xml:space="preserve"> menu, choose </w:t>
      </w:r>
      <w:r>
        <w:rPr>
          <w:b/>
        </w:rPr>
        <w:t>Expand All</w:t>
      </w:r>
      <w:r>
        <w:t xml:space="preserve"> and click </w:t>
      </w:r>
      <w:r>
        <w:rPr>
          <w:b/>
        </w:rPr>
        <w:t>Precursors</w:t>
      </w:r>
      <w:r>
        <w:t>.</w:t>
      </w:r>
    </w:p>
    <w:p w14:paraId="4DB386AD" w14:textId="38B210CC" w:rsidR="00DD2DE4" w:rsidRDefault="00DD2DE4" w:rsidP="00DD2DE4">
      <w:pPr>
        <w:ind w:left="360"/>
      </w:pPr>
      <w:r>
        <w:t>Note</w:t>
      </w:r>
      <w:r w:rsidR="00CB362E">
        <w:t>:</w:t>
      </w:r>
      <w:r>
        <w:t xml:space="preserve"> to see </w:t>
      </w:r>
      <w:proofErr w:type="gramStart"/>
      <w:r>
        <w:t>all of</w:t>
      </w:r>
      <w:proofErr w:type="gramEnd"/>
      <w:r>
        <w:t xml:space="preserve"> the </w:t>
      </w:r>
      <w:r w:rsidRPr="00FA1036">
        <w:rPr>
          <w:b/>
          <w:bCs/>
        </w:rPr>
        <w:t xml:space="preserve">Library Match </w:t>
      </w:r>
      <w:r>
        <w:t xml:space="preserve">window: </w:t>
      </w:r>
    </w:p>
    <w:p w14:paraId="24ED8A3A" w14:textId="210B918A" w:rsidR="00692695" w:rsidRDefault="00DD2DE4" w:rsidP="00DD2DE4">
      <w:pPr>
        <w:pStyle w:val="ListParagraph"/>
        <w:numPr>
          <w:ilvl w:val="0"/>
          <w:numId w:val="8"/>
        </w:numPr>
      </w:pPr>
      <w:r>
        <w:t xml:space="preserve">Click and drag </w:t>
      </w:r>
      <w:r w:rsidR="00692695">
        <w:t xml:space="preserve">title bar </w:t>
      </w:r>
      <w:r>
        <w:t xml:space="preserve">of </w:t>
      </w:r>
      <w:r w:rsidRPr="00FA1036">
        <w:rPr>
          <w:b/>
          <w:bCs/>
        </w:rPr>
        <w:t>Library Match</w:t>
      </w:r>
      <w:r>
        <w:t xml:space="preserve"> </w:t>
      </w:r>
      <w:r w:rsidR="00692695">
        <w:t xml:space="preserve">and drag it to the center docking position.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71A5C1C1" w:rsidR="007835DB" w:rsidRDefault="00CB440F" w:rsidP="007835DB">
      <w:r>
        <w:rPr>
          <w:noProof/>
        </w:rPr>
        <w:lastRenderedPageBreak/>
        <w:drawing>
          <wp:inline distT="0" distB="0" distL="0" distR="0" wp14:anchorId="5B99BDB9" wp14:editId="43626D1A">
            <wp:extent cx="5943600" cy="36588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58870"/>
                    </a:xfrm>
                    <a:prstGeom prst="rect">
                      <a:avLst/>
                    </a:prstGeom>
                  </pic:spPr>
                </pic:pic>
              </a:graphicData>
            </a:graphic>
          </wp:inline>
        </w:drawing>
      </w:r>
    </w:p>
    <w:p w14:paraId="1F1A6921" w14:textId="77777777" w:rsidR="007835DB" w:rsidRDefault="007835DB" w:rsidP="007835DB">
      <w:r>
        <w:t xml:space="preserve">You will notice that not </w:t>
      </w:r>
      <w:proofErr w:type="gramStart"/>
      <w:r>
        <w:t>all of</w:t>
      </w:r>
      <w:proofErr w:type="gramEnd"/>
      <w:r>
        <w:t xml:space="preserve"> the peptides have the most abundant product ions chosen for transitions, like the </w:t>
      </w:r>
      <w:r w:rsidR="00C53F56">
        <w:t>one shown in the image above, a</w:t>
      </w:r>
      <w:r>
        <w:t>nd not all of the spectra look as well matched either.</w:t>
      </w:r>
    </w:p>
    <w:p w14:paraId="533FD507" w14:textId="77777777" w:rsidR="00C53F56" w:rsidRDefault="00C53F56" w:rsidP="007835DB">
      <w:r>
        <w:t>If you do not see the b-ions or the doubly charged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77777777"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use only one (by default the ligh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p w14:paraId="6FCF53A4" w14:textId="77777777" w:rsidR="00724907" w:rsidRDefault="00724907" w:rsidP="00776104"/>
    <w:p w14:paraId="7FC8C079" w14:textId="77777777" w:rsidR="00724907" w:rsidRDefault="00724907" w:rsidP="00776104"/>
    <w:p w14:paraId="538CD293" w14:textId="77777777" w:rsidR="00776104" w:rsidRDefault="00776104" w:rsidP="00776104">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C837DAE" w:rsidR="00776104" w:rsidRDefault="00776104" w:rsidP="00BA737C">
      <w:pPr>
        <w:pStyle w:val="ListParagraph"/>
        <w:numPr>
          <w:ilvl w:val="0"/>
          <w:numId w:val="9"/>
        </w:numPr>
      </w:pPr>
      <w:r>
        <w:t xml:space="preserve">Enter </w:t>
      </w:r>
      <w:r w:rsidR="00B96FBF">
        <w:t>“</w:t>
      </w:r>
      <w:r>
        <w:t>MRMer</w:t>
      </w:r>
      <w:r w:rsidR="00B96FBF">
        <w:t>”</w:t>
      </w:r>
      <w:r>
        <w:t xml:space="preserve"> the </w:t>
      </w:r>
      <w:r>
        <w:rPr>
          <w:b/>
        </w:rPr>
        <w:t>File name</w:t>
      </w:r>
      <w:r>
        <w:t xml:space="preserve"> field.</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w:t>
      </w:r>
      <w:proofErr w:type="gramStart"/>
      <w:r w:rsidRPr="00B96FBF">
        <w:t>4.mzXML</w:t>
      </w:r>
      <w:proofErr w:type="gramEnd"/>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77777777" w:rsidR="00776104" w:rsidRDefault="00776104" w:rsidP="00776104">
      <w:r>
        <w:t>Skyline begins importing the file into its high-performance data cache, where it will require much less disk space, and from which Skyline can retrieve the information it needs very quickly.  Progress is displayed in the status bar</w:t>
      </w:r>
      <w:r w:rsidR="00E47530">
        <w:t xml:space="preserve"> at the bottom of the Skyline window</w:t>
      </w:r>
      <w:r>
        <w:t>.</w:t>
      </w:r>
    </w:p>
    <w:p w14:paraId="25A9BD20" w14:textId="77777777" w:rsidR="00776104" w:rsidRDefault="00776104" w:rsidP="00776104">
      <w:r>
        <w:t>Once the import completes, transitions that have measured signal between the integration boundaries, displayed as dashed black lines, will have green circles added to the left of the transition icon.  Transitions without a peak that can be included in the chosen peak group show a red circle.</w:t>
      </w:r>
      <w:r w:rsidR="00D73E9C">
        <w:t xml:space="preserve">  Precursors and peptides containing transitions with only green circles also show green circles.  This is very nice data.  You will see mostly green circles.</w:t>
      </w:r>
    </w:p>
    <w:p w14:paraId="7BC93450" w14:textId="77777777" w:rsidR="00D73E9C" w:rsidRDefault="00D73E9C" w:rsidP="00776104">
      <w:r>
        <w:t>To see a transition with a red circle,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0645F27B" w:rsidR="00D73E9C" w:rsidRDefault="00F85E9E" w:rsidP="00D73E9C">
      <w:r>
        <w:rPr>
          <w:noProof/>
        </w:rPr>
        <w:lastRenderedPageBreak/>
        <w:drawing>
          <wp:inline distT="0" distB="0" distL="0" distR="0" wp14:anchorId="4215D3D3" wp14:editId="65F7099B">
            <wp:extent cx="5943600" cy="31972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97225"/>
                    </a:xfrm>
                    <a:prstGeom prst="rect">
                      <a:avLst/>
                    </a:prstGeom>
                  </pic:spPr>
                </pic:pic>
              </a:graphicData>
            </a:graphic>
          </wp:inline>
        </w:drawing>
      </w:r>
    </w:p>
    <w:p w14:paraId="28B29389" w14:textId="77777777" w:rsidR="00D73E9C" w:rsidRDefault="00D73E9C" w:rsidP="00D73E9C">
      <w:r>
        <w:t xml:space="preserve">If instead, the chart panes in your Skyline window are arranged stacked on top of each other, you can rearrange them by clicking on one of the </w:t>
      </w:r>
      <w:proofErr w:type="gramStart"/>
      <w:r>
        <w:t>chart</w:t>
      </w:r>
      <w:proofErr w:type="gramEnd"/>
      <w:r>
        <w:t xml:space="preserve"> tabs, and dragging it to a new location.  You can also change the proportions allocated to the various panes by clicking and dragging the 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1C3AA39" w14:textId="1CAA97C5" w:rsidR="00FE1C00" w:rsidRDefault="00FE1C00" w:rsidP="00C13734">
      <w:pPr>
        <w:pStyle w:val="ListParagraph"/>
        <w:numPr>
          <w:ilvl w:val="0"/>
          <w:numId w:val="29"/>
        </w:numPr>
      </w:pPr>
      <w:r>
        <w:t xml:space="preserve">Expand the </w:t>
      </w:r>
      <w:r w:rsidR="00BE6197">
        <w:t>“</w:t>
      </w:r>
      <w:r w:rsidRPr="00FA1036">
        <w:rPr>
          <w:bCs/>
        </w:rPr>
        <w:t>602.8266++</w:t>
      </w:r>
      <w:r w:rsidR="00BE6197">
        <w:rPr>
          <w:bCs/>
        </w:rPr>
        <w:t>”</w:t>
      </w:r>
      <w:r>
        <w:t xml:space="preserve"> peptide by clicking on the </w:t>
      </w:r>
      <w:r w:rsidRPr="00C13734">
        <w:rPr>
          <w:b/>
        </w:rPr>
        <w:t>+</w:t>
      </w:r>
      <w:r>
        <w:t xml:space="preserve"> symbol before it. </w:t>
      </w:r>
    </w:p>
    <w:p w14:paraId="5A662618" w14:textId="7D587A11"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 </w:t>
      </w:r>
    </w:p>
    <w:p w14:paraId="1BD05B4F" w14:textId="6411DA2C" w:rsidR="00D73E9C" w:rsidRDefault="00D73E9C">
      <w:r>
        <w:t>This should change Skyline to look like:</w:t>
      </w:r>
    </w:p>
    <w:p w14:paraId="234BB174" w14:textId="72B82018" w:rsidR="00D73E9C" w:rsidRDefault="00A82B08" w:rsidP="00D73E9C">
      <w:r>
        <w:rPr>
          <w:noProof/>
        </w:rPr>
        <w:lastRenderedPageBreak/>
        <w:drawing>
          <wp:inline distT="0" distB="0" distL="0" distR="0" wp14:anchorId="17E094F7" wp14:editId="0CAF4DD2">
            <wp:extent cx="5943600" cy="33439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91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77777777" w:rsidR="00A22717" w:rsidRDefault="00A22717" w:rsidP="00BA737C">
      <w:pPr>
        <w:pStyle w:val="ListParagraph"/>
        <w:numPr>
          <w:ilvl w:val="0"/>
          <w:numId w:val="11"/>
        </w:numPr>
      </w:pPr>
      <w:r>
        <w:t>Remove peaks affected by interference.</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77777777"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p>
    <w:p w14:paraId="730BE838" w14:textId="77777777" w:rsidR="00A344ED" w:rsidRDefault="00A344ED" w:rsidP="00A344ED">
      <w:pPr>
        <w:pStyle w:val="Heading2"/>
      </w:pPr>
      <w:r>
        <w:t>Removing a Transition Peak with Interference</w:t>
      </w:r>
    </w:p>
    <w:p w14:paraId="2AD8A1AF" w14:textId="77777777" w:rsidR="005F1C8B" w:rsidRDefault="005F1C8B" w:rsidP="00A22717">
      <w:r>
        <w:t xml:space="preserve">To remove the y4 transition from </w:t>
      </w:r>
      <w:r w:rsidR="00B57961">
        <w:t>the light peak group, do the following:</w:t>
      </w:r>
    </w:p>
    <w:p w14:paraId="53BF7B6F" w14:textId="77777777" w:rsidR="00B57961" w:rsidRDefault="003E7D12" w:rsidP="00BA737C">
      <w:pPr>
        <w:pStyle w:val="ListParagraph"/>
        <w:numPr>
          <w:ilvl w:val="0"/>
          <w:numId w:val="12"/>
        </w:numPr>
      </w:pPr>
      <w:r>
        <w:t>Right-click on the chromatogram graph.</w:t>
      </w:r>
    </w:p>
    <w:p w14:paraId="36E91BED" w14:textId="3D15C7FC" w:rsidR="00D73907" w:rsidRPr="00FA1036" w:rsidRDefault="003E7D12" w:rsidP="00BA737C">
      <w:pPr>
        <w:pStyle w:val="ListParagraph"/>
        <w:numPr>
          <w:ilvl w:val="0"/>
          <w:numId w:val="12"/>
        </w:numPr>
      </w:pPr>
      <w:r>
        <w:t>On the right-click menu, choose</w:t>
      </w:r>
      <w:r w:rsidR="00D73907">
        <w:t xml:space="preserve"> </w:t>
      </w:r>
      <w:r w:rsidR="00D73907">
        <w:rPr>
          <w:b/>
          <w:bCs/>
        </w:rPr>
        <w:t>Transitions</w:t>
      </w:r>
      <w:r w:rsidR="00D73907">
        <w:t xml:space="preserve"> and then </w:t>
      </w:r>
      <w:r w:rsidR="00D73907">
        <w:rPr>
          <w:b/>
          <w:bCs/>
        </w:rPr>
        <w:t>Single</w:t>
      </w:r>
    </w:p>
    <w:p w14:paraId="07A5D163" w14:textId="6131A9DC" w:rsidR="00D73907" w:rsidRDefault="00D73907" w:rsidP="00BA737C">
      <w:pPr>
        <w:pStyle w:val="ListParagraph"/>
        <w:numPr>
          <w:ilvl w:val="0"/>
          <w:numId w:val="12"/>
        </w:numPr>
      </w:pPr>
      <w:r>
        <w:t xml:space="preserve">Click on the “y4” translation in the </w:t>
      </w:r>
      <w:r w:rsidRPr="00FA1036">
        <w:rPr>
          <w:b/>
          <w:bCs/>
        </w:rPr>
        <w:t>Targets</w:t>
      </w:r>
      <w:r>
        <w:t xml:space="preserve"> tree. </w:t>
      </w:r>
    </w:p>
    <w:p w14:paraId="494E4E37" w14:textId="331562E0" w:rsidR="00D73907" w:rsidRDefault="00D73907" w:rsidP="00BA737C">
      <w:pPr>
        <w:pStyle w:val="ListParagraph"/>
        <w:numPr>
          <w:ilvl w:val="0"/>
          <w:numId w:val="12"/>
        </w:numPr>
      </w:pPr>
      <w:r>
        <w:lastRenderedPageBreak/>
        <w:t xml:space="preserve">Right-click on the chromatograph graph again. </w:t>
      </w:r>
    </w:p>
    <w:p w14:paraId="567EFD7F" w14:textId="09B62B55" w:rsidR="00D73907" w:rsidRDefault="00D73907" w:rsidP="00BA737C">
      <w:pPr>
        <w:pStyle w:val="ListParagraph"/>
        <w:numPr>
          <w:ilvl w:val="0"/>
          <w:numId w:val="12"/>
        </w:numPr>
      </w:pPr>
      <w:r>
        <w:t xml:space="preserve">On the right-click menu, choose </w:t>
      </w:r>
      <w:r>
        <w:rPr>
          <w:b/>
          <w:bCs/>
        </w:rPr>
        <w:t>Remove Peak</w:t>
      </w:r>
      <w:r>
        <w:t xml:space="preserve"> and then click “y4-504.2664+”</w:t>
      </w:r>
      <w:r w:rsidR="00FE31C9">
        <w:t xml:space="preserve"> from the fly-out menu</w:t>
      </w:r>
      <w:r>
        <w:t>.</w:t>
      </w:r>
    </w:p>
    <w:p w14:paraId="38ED60B7" w14:textId="3251E5CA" w:rsidR="003E7D12" w:rsidRDefault="00584FF9" w:rsidP="003E7D12">
      <w:r>
        <w:t>In the peptid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3E7D12">
        <w:t xml:space="preserve"> disappear from the end of the light transition,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1659C">
        <w:t>3</w:t>
      </w:r>
      <w:r w:rsidR="003E7D12">
        <w:t>)</w:t>
      </w:r>
      <w:r w:rsidR="00B96FBF">
        <w:t>”</w:t>
      </w:r>
      <w:r w:rsidR="003E7D12">
        <w:t>.</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761F94"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 xml:space="preserve">To adjust the peak integration boundaries </w:t>
      </w:r>
      <w:proofErr w:type="gramStart"/>
      <w:r>
        <w:t>in an attempt to</w:t>
      </w:r>
      <w:proofErr w:type="gramEnd"/>
      <w:r>
        <w:t xml:space="preserve"> remove interference from the quantitative measurements, perform the following steps:</w:t>
      </w:r>
    </w:p>
    <w:p w14:paraId="6902F29A" w14:textId="0AE94BF4"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Z), to undo the peak removal from the last section.</w:t>
      </w:r>
    </w:p>
    <w:p w14:paraId="3121E379" w14:textId="11180ADD" w:rsidR="00A344ED" w:rsidRDefault="00A344ED" w:rsidP="00BA737C">
      <w:pPr>
        <w:pStyle w:val="ListParagraph"/>
        <w:numPr>
          <w:ilvl w:val="0"/>
          <w:numId w:val="13"/>
        </w:numPr>
      </w:pPr>
      <w:r>
        <w:t>Select the peptide</w:t>
      </w:r>
      <w:r w:rsidRPr="00EB5E9F">
        <w:t xml:space="preserve"> </w:t>
      </w:r>
      <w:r w:rsidR="008F063E">
        <w:t>“</w:t>
      </w:r>
      <w:r w:rsidRPr="00EB5E9F">
        <w:t>ETFPILVEEK</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62657927" w:rsidR="00496E50" w:rsidRDefault="00A82B08" w:rsidP="00496E50">
      <w:r>
        <w:rPr>
          <w:noProof/>
        </w:rPr>
        <w:lastRenderedPageBreak/>
        <w:drawing>
          <wp:inline distT="0" distB="0" distL="0" distR="0" wp14:anchorId="76D1070E" wp14:editId="56BE9108">
            <wp:extent cx="5943600" cy="3498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98850"/>
                    </a:xfrm>
                    <a:prstGeom prst="rect">
                      <a:avLst/>
                    </a:prstGeom>
                  </pic:spPr>
                </pic:pic>
              </a:graphicData>
            </a:graphic>
          </wp:inline>
        </w:drawing>
      </w:r>
    </w:p>
    <w:p w14:paraId="1A6D763B" w14:textId="77777777" w:rsidR="00FE7A39" w:rsidRDefault="00FE7A39" w:rsidP="00496E50"/>
    <w:p w14:paraId="745D8561" w14:textId="77777777" w:rsidR="00FE7A39" w:rsidRDefault="00FE7A39" w:rsidP="00496E50"/>
    <w:p w14:paraId="42D2D32C" w14:textId="77777777" w:rsidR="00496E50" w:rsidRDefault="00496E50" w:rsidP="00496E50">
      <w:r>
        <w:t>In this case, y4 and y3 show ratios of 0.31 and y7 shows 0.23, yielding a weighted mean, precursor total ratio of 0.26.</w:t>
      </w:r>
    </w:p>
    <w:p w14:paraId="2CFC1F6B" w14:textId="77777777" w:rsidR="00496E50" w:rsidRDefault="00496E50" w:rsidP="00496E50">
      <w:r>
        <w:t xml:space="preserve">The two total ratio values 0.24 and 0.26 produced by the two different techniques of dealing with interference are equally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77777777" w:rsidR="00496E50" w:rsidRDefault="00496E50" w:rsidP="00496E50">
      <w:r>
        <w:t xml:space="preserve">Further inspection of the data in this document will show you that most of the ratios for these peptides are extremely close to the expected value of 0.25.  </w:t>
      </w:r>
      <w:proofErr w:type="gramStart"/>
      <w:r>
        <w:t>Also</w:t>
      </w:r>
      <w:proofErr w:type="gramEnd"/>
      <w:r>
        <w:t xml:space="preserve"> where a precursor has 4 or more transitions, Skyline displays a dot-product (dotp) value between the peak areas and the matching MS/MS peak intensities.  Most of these are quite close to 1.0</w:t>
      </w:r>
      <w:r w:rsidR="00CE498F">
        <w:t>, for an exact match</w:t>
      </w:r>
      <w:r>
        <w:t>.</w:t>
      </w:r>
    </w:p>
    <w:p w14:paraId="52B937EB" w14:textId="77777777" w:rsidR="00496E50" w:rsidRDefault="00843157" w:rsidP="00496E50">
      <w:r>
        <w:t>Finally, before moving on to the second document in this tutorial, you many notice that 2 peptides (</w:t>
      </w:r>
      <w:bookmarkStart w:id="1" w:name="_Hlk26964787"/>
      <w:proofErr w:type="gramStart"/>
      <w:r>
        <w:t>K.</w:t>
      </w:r>
      <w:r>
        <w:rPr>
          <w:color w:val="000000"/>
        </w:rPr>
        <w:t>YVDPNVLPETESLALVID</w:t>
      </w:r>
      <w:r>
        <w:rPr>
          <w:b/>
          <w:bCs/>
          <w:color w:val="0000FF"/>
        </w:rPr>
        <w:t>R</w:t>
      </w:r>
      <w:r>
        <w:t>.L</w:t>
      </w:r>
      <w:bookmarkEnd w:id="1"/>
      <w:proofErr w:type="gramEnd"/>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w:t>
      </w:r>
      <w:proofErr w:type="gramStart"/>
      <w:r>
        <w:t>fairly typical</w:t>
      </w:r>
      <w:proofErr w:type="gramEnd"/>
      <w:r>
        <w:t xml:space="preserve">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77777777"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proofErr w:type="gramStart"/>
      <w:r>
        <w:t>Again</w:t>
      </w:r>
      <w:proofErr w:type="gramEnd"/>
      <w:r>
        <w:t xml:space="preserve">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77777777" w:rsidR="001964B8" w:rsidRDefault="001964B8" w:rsidP="00843157">
      <w:r>
        <w:t>You should be presented with a spreadsheet that looks something like:</w:t>
      </w:r>
    </w:p>
    <w:p w14:paraId="40196F6E" w14:textId="742D8EF7" w:rsidR="001964B8" w:rsidRDefault="007D500D" w:rsidP="00843157">
      <w:r w:rsidRPr="007D500D">
        <w:rPr>
          <w:noProof/>
        </w:rPr>
        <w:t xml:space="preserve"> </w:t>
      </w:r>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lastRenderedPageBreak/>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w:t>
      </w:r>
      <w:proofErr w:type="gramStart"/>
      <w:r w:rsidR="001818D8" w:rsidRPr="00EB5E9F">
        <w:t>N(</w:t>
      </w:r>
      <w:proofErr w:type="gramEnd"/>
      <w:r w:rsidR="001818D8" w:rsidRPr="00EB5E9F">
        <w:t>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w:t>
      </w:r>
      <w:proofErr w:type="gramStart"/>
      <w:r w:rsidR="001818D8" w:rsidRPr="00EB5E9F">
        <w:t>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 xml:space="preserve">automatically </w:t>
      </w:r>
      <w:proofErr w:type="gramStart"/>
      <w:r>
        <w:t>checked</w:t>
      </w:r>
      <w:r w:rsidR="00E81887">
        <w:t>,</w:t>
      </w:r>
      <w:r>
        <w:t xml:space="preserve"> </w:t>
      </w:r>
      <w:r w:rsidR="008A1C40">
        <w:t xml:space="preserve"> to</w:t>
      </w:r>
      <w:proofErr w:type="gramEnd"/>
      <w:r w:rsidR="008A1C40">
        <w:t xml:space="preserve">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77777777" w:rsidR="000E6994" w:rsidRDefault="000E6994" w:rsidP="000E6994">
      <w:r>
        <w:t xml:space="preserve">The </w:t>
      </w:r>
      <w:r w:rsidRPr="000E6994">
        <w:rPr>
          <w:b/>
        </w:rPr>
        <w:t>Edit Isotope Modification</w:t>
      </w:r>
      <w:r>
        <w:t xml:space="preserve"> form should now look like:</w:t>
      </w:r>
    </w:p>
    <w:p w14:paraId="5A4CBB0A" w14:textId="12D283E8" w:rsidR="000E6994" w:rsidRDefault="00FE7A39" w:rsidP="000E6994">
      <w:r>
        <w:rPr>
          <w:noProof/>
        </w:rPr>
        <w:lastRenderedPageBreak/>
        <w:drawing>
          <wp:inline distT="0" distB="0" distL="0" distR="0" wp14:anchorId="035F21DF" wp14:editId="73A30D06">
            <wp:extent cx="3381375" cy="3295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w:t>
      </w:r>
      <w:proofErr w:type="gramStart"/>
      <w:r w:rsidR="00B47166" w:rsidRPr="00B47166">
        <w:t>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w:t>
      </w:r>
      <w:proofErr w:type="gramStart"/>
      <w:r w:rsidR="001818D8" w:rsidRPr="00EB5E9F">
        <w:t>N(</w:t>
      </w:r>
      <w:proofErr w:type="gramEnd"/>
      <w:r w:rsidR="001818D8" w:rsidRPr="00EB5E9F">
        <w:t>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w:t>
      </w:r>
      <w:proofErr w:type="gramStart"/>
      <w:r w:rsidR="001818D8" w:rsidRPr="00EB5E9F">
        <w:t>N(</w:t>
      </w:r>
      <w:proofErr w:type="gramEnd"/>
      <w:r w:rsidR="001818D8" w:rsidRPr="00EB5E9F">
        <w:t>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1EF2984F" w:rsidR="00913D27" w:rsidRDefault="00913D27" w:rsidP="00BA737C">
      <w:pPr>
        <w:pStyle w:val="ListParagraph"/>
        <w:numPr>
          <w:ilvl w:val="0"/>
          <w:numId w:val="16"/>
        </w:numPr>
      </w:pPr>
      <w:r>
        <w:t xml:space="preserve">Choose </w:t>
      </w:r>
      <w:r w:rsidR="008A642C">
        <w:t>“</w:t>
      </w:r>
      <w:r>
        <w:t>None</w:t>
      </w:r>
      <w:r w:rsidR="008A642C">
        <w:t>”</w:t>
      </w:r>
      <w:r>
        <w:t xml:space="preserve"> in the </w:t>
      </w:r>
      <w:r>
        <w:rPr>
          <w:b/>
        </w:rPr>
        <w:t>Background proteome</w:t>
      </w:r>
      <w:r>
        <w:t xml:space="preserve"> droplist</w:t>
      </w:r>
      <w:r w:rsidR="00C5703E">
        <w:t xml:space="preserve">, if not already </w:t>
      </w:r>
      <w:r w:rsidR="008A642C">
        <w:t>“</w:t>
      </w:r>
      <w:r w:rsidR="00C5703E">
        <w:t>None</w:t>
      </w:r>
      <w:r w:rsidR="008A642C">
        <w:t>”</w:t>
      </w:r>
      <w:r>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53AC994D" w14:textId="6AF0B30E" w:rsidR="004A18D5" w:rsidRDefault="00CD085D" w:rsidP="00007239">
      <w:pPr>
        <w:pStyle w:val="ListParagraph"/>
        <w:numPr>
          <w:ilvl w:val="0"/>
          <w:numId w:val="50"/>
        </w:numPr>
      </w:pPr>
      <w:r>
        <w:t xml:space="preserve">Now switch back to </w:t>
      </w:r>
      <w:proofErr w:type="gramStart"/>
      <w:r>
        <w:t>Excel, and</w:t>
      </w:r>
      <w:proofErr w:type="gramEnd"/>
      <w:r>
        <w:t xml:space="preserve"> click on the </w:t>
      </w:r>
      <w:r w:rsidR="008A642C">
        <w:t>“</w:t>
      </w:r>
      <w:r>
        <w:t>Raw</w:t>
      </w:r>
      <w:r w:rsidR="008A642C">
        <w:t>”</w:t>
      </w:r>
      <w:r>
        <w:t xml:space="preserve"> tab in the Study 7 spreadsheet.  </w:t>
      </w:r>
    </w:p>
    <w:p w14:paraId="7A9D55EB" w14:textId="2F1206BD"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you know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52573C00" w:rsidR="00344420" w:rsidRDefault="00AA7004" w:rsidP="00007239">
      <w:pPr>
        <w:pStyle w:val="ListParagraph"/>
        <w:numPr>
          <w:ilvl w:val="0"/>
          <w:numId w:val="51"/>
        </w:numPr>
      </w:pPr>
      <w:r>
        <w:lastRenderedPageBreak/>
        <w:t xml:space="preserve"> </w:t>
      </w:r>
      <w:r w:rsidR="00536963">
        <w:t>C</w:t>
      </w:r>
      <w:r>
        <w:t xml:space="preserve">lick on </w:t>
      </w:r>
      <w:proofErr w:type="gramStart"/>
      <w:r>
        <w:t xml:space="preserve">the </w:t>
      </w:r>
      <w:r w:rsidR="00EB5E9F">
        <w:t>”</w:t>
      </w:r>
      <w:r w:rsidRPr="00EB5E9F">
        <w:t>Simple</w:t>
      </w:r>
      <w:proofErr w:type="gramEnd"/>
      <w:r w:rsidR="00EB5E9F">
        <w:t>”</w:t>
      </w:r>
      <w:r>
        <w:t xml:space="preserve"> </w:t>
      </w:r>
      <w:r w:rsidR="009D773C">
        <w:t xml:space="preserve">spreadsheet </w:t>
      </w:r>
      <w:r>
        <w:t>tab</w:t>
      </w:r>
      <w:r w:rsidR="00344420">
        <w:t>.</w:t>
      </w:r>
    </w:p>
    <w:p w14:paraId="0855249D" w14:textId="25A5A155" w:rsidR="00AA7004" w:rsidRDefault="00344420" w:rsidP="00CD085D">
      <w:r>
        <w:t>This sheet is</w:t>
      </w:r>
      <w:r w:rsidR="009D773C">
        <w:t xml:space="preserve"> left of the horizontal scrollbar at the bottom</w:t>
      </w:r>
      <w:r>
        <w:t xml:space="preserve"> and </w:t>
      </w:r>
      <w:r w:rsidR="00AA7004">
        <w:t>you will find a version of the same page with those 9 transitions removed.</w:t>
      </w:r>
      <w:r>
        <w:t xml:space="preserve">  </w:t>
      </w:r>
      <w:r w:rsidR="00AA7004">
        <w:t>To add these transitions to your new Skyline document, perform the following steps:</w:t>
      </w:r>
    </w:p>
    <w:p w14:paraId="456A3EB3" w14:textId="29B830B1"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6545F2">
        <w:t xml:space="preserve">sheet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913D27">
      <w:r>
        <w:t>Skyline should present the following error message:</w:t>
      </w:r>
    </w:p>
    <w:p w14:paraId="262FB306" w14:textId="1DFB5076" w:rsidR="00913D27" w:rsidRDefault="00007239" w:rsidP="00913D27">
      <w:r>
        <w:rPr>
          <w:noProof/>
        </w:rPr>
        <w:drawing>
          <wp:inline distT="0" distB="0" distL="0" distR="0" wp14:anchorId="13C1A8B3" wp14:editId="16733173">
            <wp:extent cx="5943600" cy="1347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47470"/>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8"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7777777" w:rsidR="00913D27" w:rsidRDefault="003A1625" w:rsidP="00BA737C">
      <w:pPr>
        <w:pStyle w:val="ListParagraph"/>
        <w:numPr>
          <w:ilvl w:val="0"/>
          <w:numId w:val="19"/>
        </w:numPr>
      </w:pPr>
      <w:r>
        <w:t xml:space="preserve">Click the </w:t>
      </w:r>
      <w:r>
        <w:rPr>
          <w:b/>
        </w:rPr>
        <w:t>OK</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25CAC3C0" w:rsidR="003A1625" w:rsidRDefault="003A1625" w:rsidP="00BA737C">
      <w:pPr>
        <w:pStyle w:val="ListParagraph"/>
        <w:numPr>
          <w:ilvl w:val="0"/>
          <w:numId w:val="19"/>
        </w:numPr>
      </w:pPr>
      <w:r>
        <w:t xml:space="preserve">Enter </w:t>
      </w:r>
      <w:r w:rsidR="008F063E">
        <w:t>“</w:t>
      </w:r>
      <w:r>
        <w:t>1800</w:t>
      </w:r>
      <w:r w:rsidR="008F063E">
        <w:t>”</w:t>
      </w:r>
      <w:r>
        <w:t xml:space="preserve"> in the </w:t>
      </w:r>
      <w:r>
        <w:rPr>
          <w:b/>
        </w:rPr>
        <w:t xml:space="preserve">Max </w:t>
      </w:r>
      <w:r w:rsidRPr="00D024CF">
        <w:rPr>
          <w:b/>
        </w:rPr>
        <w:t>m/z</w:t>
      </w:r>
      <w:r>
        <w:t xml:space="preserve"> field.</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FA7FE3">
      <w:r>
        <w:t>This should leave the Skyline peptide view looking like:</w:t>
      </w:r>
    </w:p>
    <w:p w14:paraId="6958CF1E" w14:textId="4D4A7291" w:rsidR="00FA7FE3" w:rsidRDefault="00C64F33" w:rsidP="00FA7FE3">
      <w:r>
        <w:rPr>
          <w:noProof/>
        </w:rPr>
        <w:lastRenderedPageBreak/>
        <w:drawing>
          <wp:inline distT="0" distB="0" distL="0" distR="0" wp14:anchorId="20E7A627" wp14:editId="71DDDAFD">
            <wp:extent cx="1613146" cy="28003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36788" cy="2841391"/>
                    </a:xfrm>
                    <a:prstGeom prst="rect">
                      <a:avLst/>
                    </a:prstGeom>
                  </pic:spPr>
                </pic:pic>
              </a:graphicData>
            </a:graphic>
          </wp:inline>
        </w:drawing>
      </w:r>
    </w:p>
    <w:p w14:paraId="0F0E9961" w14:textId="77777777" w:rsidR="00B27787" w:rsidRDefault="00B27787" w:rsidP="00B27787">
      <w:pPr>
        <w:pStyle w:val="Heading2"/>
      </w:pPr>
      <w:r>
        <w:t>Adjusting Modifications Manually</w:t>
      </w:r>
    </w:p>
    <w:p w14:paraId="3E1ECBCC" w14:textId="77777777" w:rsidR="00FA7FE3" w:rsidRDefault="00FA7FE3" w:rsidP="00FA7FE3">
      <w:r>
        <w:t>Eig</w:t>
      </w:r>
      <w:r w:rsidR="009D773C">
        <w:t>ht peptides display bold, blue C</w:t>
      </w:r>
      <w:r>
        <w:t>-terminal K or R, but the other 3 lack a labeled amino acid.  Those are the ones that need V or L explicitly labeled, because these modifications cannot be achieved through the document settings.</w:t>
      </w:r>
    </w:p>
    <w:p w14:paraId="3E7D155F" w14:textId="77777777" w:rsidR="00FA7FE3" w:rsidRDefault="00FA7FE3" w:rsidP="00FA7FE3">
      <w:r>
        <w:t>To specify an isotope modification on the V in the first peptide, perform the following steps:</w:t>
      </w:r>
    </w:p>
    <w:p w14:paraId="5FA9A332" w14:textId="41F3037B" w:rsidR="00FA7FE3" w:rsidRPr="00E519C1" w:rsidRDefault="00E519C1" w:rsidP="00BA737C">
      <w:pPr>
        <w:pStyle w:val="ListParagraph"/>
        <w:numPr>
          <w:ilvl w:val="0"/>
          <w:numId w:val="20"/>
        </w:numPr>
      </w:pPr>
      <w:r>
        <w:t xml:space="preserve">Select </w:t>
      </w:r>
      <w:proofErr w:type="gramStart"/>
      <w:r>
        <w:t xml:space="preserve">the </w:t>
      </w:r>
      <w:r w:rsidR="00EB5E9F">
        <w:t>”</w:t>
      </w:r>
      <w:r>
        <w:rPr>
          <w:color w:val="000000"/>
        </w:rPr>
        <w:t>AGL</w:t>
      </w:r>
      <w:r>
        <w:rPr>
          <w:b/>
          <w:bCs/>
          <w:color w:val="000000"/>
          <w:u w:val="single"/>
        </w:rPr>
        <w:t>C</w:t>
      </w:r>
      <w:r>
        <w:rPr>
          <w:color w:val="000000"/>
        </w:rPr>
        <w:t>QTFVYGG</w:t>
      </w:r>
      <w:r>
        <w:rPr>
          <w:b/>
          <w:bCs/>
          <w:color w:val="000000"/>
          <w:u w:val="single"/>
        </w:rPr>
        <w:t>C</w:t>
      </w:r>
      <w:r>
        <w:rPr>
          <w:color w:val="000000"/>
        </w:rPr>
        <w:t>R</w:t>
      </w:r>
      <w:proofErr w:type="gramEnd"/>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22D96E49"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 xml:space="preserve">droplist for the </w:t>
      </w:r>
      <w:r w:rsidR="00EB5E9F">
        <w:rPr>
          <w:color w:val="000000"/>
        </w:rPr>
        <w:t>“</w:t>
      </w:r>
      <w:r w:rsidR="004E5A2E" w:rsidRPr="00EB5E9F">
        <w:rPr>
          <w:color w:val="000000"/>
        </w:rPr>
        <w:t>Label: 13</w:t>
      </w:r>
      <w:proofErr w:type="gramStart"/>
      <w:r w:rsidR="004E5A2E" w:rsidRPr="00EB5E9F">
        <w:rPr>
          <w:color w:val="000000"/>
        </w:rPr>
        <w:t>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to remove the stable isotope label from this Arginine</w:t>
      </w:r>
      <w:r>
        <w:rPr>
          <w:color w:val="000000"/>
        </w:rPr>
        <w:t>.</w:t>
      </w:r>
    </w:p>
    <w:p w14:paraId="2BB9D9D1" w14:textId="6D2FF78B"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66BFF0DC" w:rsidR="00E519C1" w:rsidRPr="00E519C1" w:rsidRDefault="007C1929" w:rsidP="00C5666B">
      <w:pPr>
        <w:pStyle w:val="ListParagraph"/>
        <w:numPr>
          <w:ilvl w:val="0"/>
          <w:numId w:val="20"/>
        </w:numPr>
      </w:pPr>
      <w:proofErr w:type="gramStart"/>
      <w:r>
        <w:rPr>
          <w:color w:val="000000"/>
        </w:rPr>
        <w:t>Choose</w:t>
      </w:r>
      <w:r w:rsidR="00E519C1">
        <w:rPr>
          <w:color w:val="000000"/>
        </w:rPr>
        <w:t xml:space="preserve"> </w:t>
      </w:r>
      <w:r w:rsidR="00EB5E9F">
        <w:rPr>
          <w:b/>
          <w:bCs/>
          <w:color w:val="000000"/>
        </w:rPr>
        <w:t>”</w:t>
      </w:r>
      <w:r w:rsidR="00C5666B" w:rsidRPr="00EB5E9F">
        <w:rPr>
          <w:color w:val="000000"/>
        </w:rPr>
        <w:t>Label</w:t>
      </w:r>
      <w:proofErr w:type="gramEnd"/>
      <w:r w:rsidR="00C5666B" w:rsidRPr="00EB5E9F">
        <w:rPr>
          <w:color w:val="000000"/>
        </w:rPr>
        <w:t>:13C</w:t>
      </w:r>
      <w:r w:rsidR="00EB5E9F">
        <w:rPr>
          <w:color w:val="000000"/>
        </w:rPr>
        <w:t>”</w:t>
      </w:r>
      <w:r w:rsidR="00E519C1">
        <w:rPr>
          <w:color w:val="000000"/>
        </w:rPr>
        <w:t xml:space="preserve"> </w:t>
      </w:r>
      <w:r>
        <w:rPr>
          <w:color w:val="000000"/>
        </w:rPr>
        <w:t>from</w:t>
      </w:r>
      <w:r w:rsidR="00E519C1">
        <w:rPr>
          <w:color w:val="000000"/>
        </w:rPr>
        <w:t xml:space="preserve"> the </w:t>
      </w:r>
      <w:r w:rsidR="00E519C1">
        <w:rPr>
          <w:b/>
          <w:color w:val="000000"/>
        </w:rPr>
        <w:t>Name</w:t>
      </w:r>
      <w:r w:rsidR="00E519C1">
        <w:rPr>
          <w:color w:val="000000"/>
        </w:rPr>
        <w:t xml:space="preserve"> </w:t>
      </w:r>
      <w:r>
        <w:rPr>
          <w:color w:val="000000"/>
        </w:rPr>
        <w:t>dropdown list</w:t>
      </w:r>
      <w:r w:rsidR="00E519C1">
        <w:rPr>
          <w:color w:val="000000"/>
        </w:rPr>
        <w:t xml:space="preserve"> of the </w:t>
      </w:r>
      <w:r w:rsidR="00E519C1">
        <w:rPr>
          <w:b/>
          <w:color w:val="000000"/>
        </w:rPr>
        <w:t>Edit Isotope Modification</w:t>
      </w:r>
      <w:r w:rsidR="00E519C1">
        <w:rPr>
          <w:color w:val="000000"/>
        </w:rPr>
        <w:t xml:space="preserve"> form.</w:t>
      </w:r>
    </w:p>
    <w:p w14:paraId="75DB5D5C" w14:textId="77777777" w:rsidR="00E519C1" w:rsidRDefault="00E519C1" w:rsidP="00E519C1">
      <w:r>
        <w:t xml:space="preserve">The </w:t>
      </w:r>
      <w:r>
        <w:rPr>
          <w:b/>
        </w:rPr>
        <w:t>Edit Isotope Modification</w:t>
      </w:r>
      <w:r>
        <w:t xml:space="preserve"> form should look like:</w:t>
      </w:r>
    </w:p>
    <w:p w14:paraId="7B99905F" w14:textId="3C1A0B41" w:rsidR="00C5666B" w:rsidRDefault="00C64F33" w:rsidP="00E519C1">
      <w:r>
        <w:rPr>
          <w:noProof/>
        </w:rPr>
        <w:lastRenderedPageBreak/>
        <w:drawing>
          <wp:inline distT="0" distB="0" distL="0" distR="0" wp14:anchorId="67271E49" wp14:editId="62C1B274">
            <wp:extent cx="3508421" cy="3419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13293" cy="3424224"/>
                    </a:xfrm>
                    <a:prstGeom prst="rect">
                      <a:avLst/>
                    </a:prstGeom>
                  </pic:spPr>
                </pic:pic>
              </a:graphicData>
            </a:graphic>
          </wp:inline>
        </w:drawing>
      </w:r>
    </w:p>
    <w:p w14:paraId="3A114358" w14:textId="77777777" w:rsidR="00E0684B" w:rsidRDefault="00486839" w:rsidP="00E519C1">
      <w:r>
        <w:t xml:space="preserve">This modification will apply a varying mass shift to any amino acid, depending on how many Carbon atoms it contains.  </w:t>
      </w:r>
    </w:p>
    <w:p w14:paraId="4D4499C0" w14:textId="2DABFCE2" w:rsidR="00E519C1" w:rsidRDefault="00486839" w:rsidP="00FA1036">
      <w:pPr>
        <w:pStyle w:val="ListParagraph"/>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4E2E89A4" w:rsidR="00486839" w:rsidRDefault="00C64F33" w:rsidP="00E519C1">
      <w:r>
        <w:rPr>
          <w:noProof/>
        </w:rPr>
        <w:drawing>
          <wp:inline distT="0" distB="0" distL="0" distR="0" wp14:anchorId="1DEA5314" wp14:editId="4181DC24">
            <wp:extent cx="4152900" cy="3676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2900" cy="3676650"/>
                    </a:xfrm>
                    <a:prstGeom prst="rect">
                      <a:avLst/>
                    </a:prstGeom>
                  </pic:spPr>
                </pic:pic>
              </a:graphicData>
            </a:graphic>
          </wp:inline>
        </w:drawing>
      </w:r>
    </w:p>
    <w:p w14:paraId="1FF1FC68" w14:textId="77777777" w:rsidR="00486839" w:rsidRDefault="00486839" w:rsidP="00E519C1">
      <w:r>
        <w:lastRenderedPageBreak/>
        <w:t xml:space="preserve">Click the </w:t>
      </w:r>
      <w:r>
        <w:rPr>
          <w:b/>
        </w:rPr>
        <w:t>OK</w:t>
      </w:r>
      <w:r>
        <w:t xml:space="preserve"> button on the </w:t>
      </w:r>
      <w:r>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 xml:space="preserve">Hover the mouse over the </w:t>
      </w:r>
      <w:proofErr w:type="gramStart"/>
      <w:r>
        <w:t>peptide, and</w:t>
      </w:r>
      <w:proofErr w:type="gramEnd"/>
      <w:r>
        <w:t xml:space="preserve">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77777777" w:rsidR="00486839" w:rsidRDefault="00486839" w:rsidP="00486839">
      <w:r>
        <w:t>The peptide view should now look like:</w:t>
      </w:r>
    </w:p>
    <w:p w14:paraId="4BB48942" w14:textId="6A6327ED" w:rsidR="00486839" w:rsidRDefault="00C64F33" w:rsidP="00486839">
      <w:r>
        <w:rPr>
          <w:noProof/>
        </w:rPr>
        <w:drawing>
          <wp:inline distT="0" distB="0" distL="0" distR="0" wp14:anchorId="28666EE9" wp14:editId="7CB9B0BD">
            <wp:extent cx="1733550" cy="3238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33550" cy="3238500"/>
                    </a:xfrm>
                    <a:prstGeom prst="rect">
                      <a:avLst/>
                    </a:prstGeom>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0865C327" w:rsidR="00486839" w:rsidRDefault="00486839">
      <w:r>
        <w:t xml:space="preserve"> </w:t>
      </w:r>
      <w:r w:rsidR="00FD5767">
        <w:t>Ve</w:t>
      </w:r>
      <w:r>
        <w:t xml:space="preserve">rify that </w:t>
      </w:r>
      <w:r w:rsidR="00FD5767">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proofErr w:type="gramStart"/>
      <w:r w:rsidR="00E86568">
        <w:rPr>
          <w:color w:val="000000"/>
        </w:rPr>
        <w:t>”</w:t>
      </w:r>
      <w:r>
        <w:rPr>
          <w:color w:val="000000"/>
        </w:rPr>
        <w:t>, and</w:t>
      </w:r>
      <w:proofErr w:type="gramEnd"/>
      <w:r>
        <w:rPr>
          <w:color w:val="000000"/>
        </w:rPr>
        <w:t xml:space="preserve"> click </w:t>
      </w:r>
      <w:r>
        <w:rPr>
          <w:b/>
          <w:color w:val="000000"/>
        </w:rPr>
        <w:t>Modifiy</w:t>
      </w:r>
      <w:r>
        <w:rPr>
          <w:color w:val="000000"/>
        </w:rPr>
        <w:t>.</w:t>
      </w:r>
    </w:p>
    <w:p w14:paraId="5193CC21" w14:textId="765605B2"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 xml:space="preserve">droplist for the </w:t>
      </w:r>
      <w:r w:rsidR="00E86568">
        <w:rPr>
          <w:color w:val="000000"/>
        </w:rPr>
        <w:t>“</w:t>
      </w:r>
      <w:r w:rsidR="00A17252" w:rsidRPr="00E86568">
        <w:rPr>
          <w:color w:val="000000"/>
        </w:rPr>
        <w:t>Label: 13C96)15</w:t>
      </w:r>
      <w:proofErr w:type="gramStart"/>
      <w:r w:rsidR="00A17252" w:rsidRPr="00E86568">
        <w:rPr>
          <w:color w:val="000000"/>
        </w:rPr>
        <w:t>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Lysine.</w:t>
      </w:r>
    </w:p>
    <w:p w14:paraId="2E0AF3AB" w14:textId="7E5B2D6F" w:rsidR="001903DA" w:rsidRPr="001903DA" w:rsidRDefault="001903DA" w:rsidP="00C5666B">
      <w:pPr>
        <w:pStyle w:val="ListParagraph"/>
        <w:numPr>
          <w:ilvl w:val="0"/>
          <w:numId w:val="22"/>
        </w:numPr>
      </w:pPr>
      <w:r>
        <w:t xml:space="preserve">Select </w:t>
      </w:r>
      <w:proofErr w:type="gramStart"/>
      <w:r>
        <w:t xml:space="preserve">the </w:t>
      </w:r>
      <w:r w:rsidR="00E86568">
        <w:rPr>
          <w:b/>
          <w:bCs/>
        </w:rPr>
        <w:t>”</w:t>
      </w:r>
      <w:r w:rsidR="00C5666B" w:rsidRPr="00E86568">
        <w:t>Label</w:t>
      </w:r>
      <w:proofErr w:type="gramEnd"/>
      <w:r w:rsidR="00C5666B" w:rsidRPr="00E86568">
        <w:t>:13C</w:t>
      </w:r>
      <w:r w:rsidR="00E86568">
        <w:t>”</w:t>
      </w:r>
      <w:r>
        <w:t xml:space="preserve"> modification from the </w:t>
      </w:r>
      <w:r>
        <w:rPr>
          <w:b/>
          <w:color w:val="000000"/>
        </w:rPr>
        <w:t xml:space="preserve">Isotope heavy </w:t>
      </w:r>
      <w:r>
        <w:rPr>
          <w:color w:val="000000"/>
        </w:rPr>
        <w:t xml:space="preserve">drop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lastRenderedPageBreak/>
        <w:t>Click the green check button (or press Enter).</w:t>
      </w:r>
    </w:p>
    <w:p w14:paraId="032FF962" w14:textId="415D2423" w:rsidR="001903DA" w:rsidRDefault="001903DA" w:rsidP="00BA737C">
      <w:pPr>
        <w:pStyle w:val="ListParagraph"/>
        <w:numPr>
          <w:ilvl w:val="0"/>
          <w:numId w:val="22"/>
        </w:numPr>
      </w:pPr>
      <w:r>
        <w:t xml:space="preserve">Right-click on the </w:t>
      </w:r>
      <w:proofErr w:type="gramStart"/>
      <w:r>
        <w:t xml:space="preserve">peptide </w:t>
      </w:r>
      <w:r w:rsidR="00E86568">
        <w:t>”</w:t>
      </w:r>
      <w:r w:rsidRPr="00E86568">
        <w:t>YEVQGEVFTKPQLWP</w:t>
      </w:r>
      <w:proofErr w:type="gramEnd"/>
      <w:r w:rsidR="00E86568">
        <w:t>”</w:t>
      </w:r>
      <w:r>
        <w:t xml:space="preserve">, and click </w:t>
      </w:r>
      <w:r>
        <w:rPr>
          <w:b/>
        </w:rPr>
        <w:t>Modify</w:t>
      </w:r>
      <w:r>
        <w:t>.</w:t>
      </w:r>
    </w:p>
    <w:p w14:paraId="627ED4A1" w14:textId="0FF1CCAB" w:rsidR="001903DA" w:rsidRPr="001903DA" w:rsidRDefault="001903DA" w:rsidP="00C5666B">
      <w:pPr>
        <w:pStyle w:val="ListParagraph"/>
        <w:numPr>
          <w:ilvl w:val="0"/>
          <w:numId w:val="22"/>
        </w:numPr>
      </w:pPr>
      <w:r>
        <w:t xml:space="preserve">Select </w:t>
      </w:r>
      <w:proofErr w:type="gramStart"/>
      <w:r>
        <w:t xml:space="preserve">the </w:t>
      </w:r>
      <w:r w:rsidR="00E86568">
        <w:t>”</w:t>
      </w:r>
      <w:r w:rsidR="00C5666B" w:rsidRPr="00E86568">
        <w:t>Label</w:t>
      </w:r>
      <w:proofErr w:type="gramEnd"/>
      <w:r w:rsidR="00C5666B" w:rsidRPr="00E86568">
        <w:t>:13C</w:t>
      </w:r>
      <w:r w:rsidR="00E86568">
        <w:t>”</w:t>
      </w:r>
      <w:r>
        <w:t xml:space="preserve"> modification from the </w:t>
      </w:r>
      <w:r>
        <w:rPr>
          <w:b/>
          <w:color w:val="000000"/>
        </w:rPr>
        <w:t xml:space="preserve">Isotope heavy </w:t>
      </w:r>
      <w:r>
        <w:rPr>
          <w:color w:val="000000"/>
        </w:rPr>
        <w:t>drop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77777777" w:rsidR="00FC42CC" w:rsidRDefault="00FA0F92" w:rsidP="00FC42CC">
      <w:r>
        <w:t xml:space="preserve">Thanks to the support of all four major triple quadrupole vendors, Skyline now installs with full support for importing </w:t>
      </w:r>
      <w:proofErr w:type="gramStart"/>
      <w:r>
        <w:t>all of</w:t>
      </w:r>
      <w:proofErr w:type="gramEnd"/>
      <w:r>
        <w:t xml:space="preserve"> their formats without requiring any conversion.  This means you can import data into this document from one of the sites that used a 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77777777" w:rsidR="00AD3AD8" w:rsidRDefault="00AD3AD8" w:rsidP="00AD3AD8">
      <w:r>
        <w:t>Skyline may take a second or two to read the list of sample names in this multiple sample WIFF file, but then it should present you with a form that looks like:</w:t>
      </w:r>
    </w:p>
    <w:p w14:paraId="33C69542" w14:textId="42FC584E" w:rsidR="00AD3AD8" w:rsidRDefault="00C64F33" w:rsidP="00AD3AD8">
      <w:r>
        <w:rPr>
          <w:noProof/>
        </w:rPr>
        <w:lastRenderedPageBreak/>
        <w:drawing>
          <wp:inline distT="0" distB="0" distL="0" distR="0" wp14:anchorId="36F205BD" wp14:editId="7DD2F3E8">
            <wp:extent cx="4055198" cy="38100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63011" cy="3817341"/>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2C3D6E3C" w:rsidR="00BA737C" w:rsidRDefault="00BA737C" w:rsidP="00BA737C">
      <w:pPr>
        <w:pStyle w:val="ListParagraph"/>
        <w:numPr>
          <w:ilvl w:val="0"/>
          <w:numId w:val="24"/>
        </w:numPr>
      </w:pPr>
      <w:r>
        <w:t>U</w:t>
      </w:r>
      <w:r w:rsidR="00AD3AD8">
        <w:t xml:space="preserve">ncheck the entries containing the </w:t>
      </w:r>
      <w:proofErr w:type="gramStart"/>
      <w:r w:rsidR="00AD3AD8">
        <w:t xml:space="preserve">text </w:t>
      </w:r>
      <w:r w:rsidR="00E86568">
        <w:t>”</w:t>
      </w:r>
      <w:r w:rsidR="00AD3AD8" w:rsidRPr="00E86568">
        <w:t>Blank</w:t>
      </w:r>
      <w:proofErr w:type="gramEnd"/>
      <w:r w:rsidR="00E86568">
        <w:t>”</w:t>
      </w:r>
      <w:r w:rsidR="00792AF1">
        <w:t xml:space="preserve"> (1 sample)</w:t>
      </w:r>
      <w:r w:rsidR="00AD3AD8">
        <w:t xml:space="preserve">, </w:t>
      </w:r>
      <w:r w:rsidR="00E86568">
        <w:t>”</w:t>
      </w:r>
      <w:r w:rsidR="00AD3AD8" w:rsidRPr="00E86568">
        <w:t>QC</w:t>
      </w:r>
      <w:r w:rsidR="00E86568">
        <w:t>”</w:t>
      </w:r>
      <w:r w:rsidR="00792AF1">
        <w:t xml:space="preserve"> (4 samples)</w:t>
      </w:r>
      <w:r w:rsidR="00AD3AD8">
        <w:t xml:space="preserve"> and </w:t>
      </w:r>
      <w:r w:rsidR="00E86568">
        <w:t>”</w:t>
      </w:r>
      <w:r w:rsidR="00AD3AD8" w:rsidRPr="00E86568">
        <w:t>gradientwash</w:t>
      </w:r>
      <w:r w:rsidR="00E86568">
        <w:t>”</w:t>
      </w:r>
      <w:r w:rsidR="00080F54">
        <w:t xml:space="preserve"> </w:t>
      </w:r>
      <w:r w:rsidR="00792AF1">
        <w:t>(4 samples)</w:t>
      </w:r>
      <w:r>
        <w:t>.</w:t>
      </w:r>
    </w:p>
    <w:p w14:paraId="48A0E7F6" w14:textId="4CD9D87C" w:rsidR="00AD3AD8" w:rsidRDefault="00BA737C" w:rsidP="00BA737C">
      <w:pPr>
        <w:pStyle w:val="ListParagraph"/>
        <w:numPr>
          <w:ilvl w:val="0"/>
          <w:numId w:val="24"/>
        </w:numPr>
      </w:pPr>
      <w:r>
        <w:t xml:space="preserve">Uncheck </w:t>
      </w:r>
      <w:proofErr w:type="gramStart"/>
      <w:r w:rsidR="00AD3AD8">
        <w:t xml:space="preserve">the </w:t>
      </w:r>
      <w:r w:rsidR="00E86568">
        <w:t>”</w:t>
      </w:r>
      <w:r w:rsidR="00AD3AD8" w:rsidRPr="00E86568">
        <w:t>A</w:t>
      </w:r>
      <w:proofErr w:type="gramEnd"/>
      <w:r w:rsidR="00AD3AD8" w:rsidRPr="00E86568">
        <w:t>2</w:t>
      </w:r>
      <w:r w:rsidR="00E86568">
        <w:t>”</w:t>
      </w:r>
      <w:r w:rsidR="00080F54">
        <w:t xml:space="preserve"> </w:t>
      </w:r>
      <w:r w:rsidR="00792AF1">
        <w:t>(4 samples)</w:t>
      </w:r>
      <w:r w:rsidR="00AD3AD8">
        <w:t xml:space="preserve"> and </w:t>
      </w:r>
      <w:r w:rsidR="00E86568">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BF67A6">
      <w:r>
        <w:t xml:space="preserve">Skyline should present the following message to allow you to remove the repeated prefix </w:t>
      </w:r>
      <w:r w:rsidR="008F063E">
        <w:t>“</w:t>
      </w:r>
      <w:r>
        <w:t>7_3_</w:t>
      </w:r>
      <w:r w:rsidR="008F063E">
        <w:t>”</w:t>
      </w:r>
      <w:r>
        <w:t xml:space="preserve"> from </w:t>
      </w:r>
      <w:proofErr w:type="gramStart"/>
      <w:r>
        <w:t>all of</w:t>
      </w:r>
      <w:proofErr w:type="gramEnd"/>
      <w:r>
        <w:t xml:space="preserve"> the names it will use to display information about these replicates:</w:t>
      </w:r>
    </w:p>
    <w:p w14:paraId="240ED072" w14:textId="7ED6363B" w:rsidR="00BF67A6" w:rsidRDefault="00D004E2" w:rsidP="00BF67A6">
      <w:r>
        <w:rPr>
          <w:noProof/>
        </w:rPr>
        <w:lastRenderedPageBreak/>
        <w:drawing>
          <wp:inline distT="0" distB="0" distL="0" distR="0" wp14:anchorId="7AEB7568" wp14:editId="36042047">
            <wp:extent cx="3600450" cy="510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00450" cy="5105400"/>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4E362BDF" w:rsidR="00704A40" w:rsidRDefault="00E154D1" w:rsidP="00D004E2">
      <w:pPr>
        <w:pStyle w:val="ListParagraph"/>
        <w:numPr>
          <w:ilvl w:val="0"/>
          <w:numId w:val="41"/>
        </w:numPr>
      </w:pPr>
      <w:r>
        <w:t xml:space="preserve">Click </w:t>
      </w:r>
      <w:r>
        <w:rPr>
          <w:b/>
          <w:bCs/>
        </w:rPr>
        <w:t xml:space="preserve">OK. </w:t>
      </w:r>
    </w:p>
    <w:p w14:paraId="53D0073C" w14:textId="77777777" w:rsidR="00BF67A6" w:rsidRDefault="00BF67A6" w:rsidP="00BF67A6">
      <w:r>
        <w:t>Skyline will begin importing the data from this WIFF file into its high-performance data cache</w:t>
      </w:r>
      <w:r w:rsidR="00F600F2">
        <w:t xml:space="preserve"> 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7777777" w:rsidR="00626895" w:rsidRDefault="00626895" w:rsidP="00BF67A6">
      <w:r>
        <w:t>While Skyline is importing</w:t>
      </w:r>
      <w:r w:rsidR="004D10C6">
        <w:t xml:space="preserve"> the raw data, which may take several minutes to complete</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lastRenderedPageBreak/>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6B1D664D" w:rsidR="00026F24" w:rsidRDefault="00F44BE4" w:rsidP="00026F24">
      <w:r>
        <w:rPr>
          <w:noProof/>
        </w:rPr>
        <w:drawing>
          <wp:inline distT="0" distB="0" distL="0" distR="0" wp14:anchorId="25F61F73" wp14:editId="100A8DCB">
            <wp:extent cx="5943600" cy="41560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5607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w:t>
      </w:r>
      <w:proofErr w:type="gramStart"/>
      <w:r>
        <w:rPr>
          <w:color w:val="000000"/>
        </w:rPr>
        <w:t>actually somewhat</w:t>
      </w:r>
      <w:proofErr w:type="gramEnd"/>
      <w:r>
        <w:rPr>
          <w:color w:val="000000"/>
        </w:rPr>
        <w:t xml:space="preserve">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77777777" w:rsidR="003D4993" w:rsidRDefault="003D4993" w:rsidP="00026F24">
      <w:pPr>
        <w:rPr>
          <w:color w:val="000000"/>
        </w:rPr>
      </w:pPr>
      <w:r>
        <w:rPr>
          <w:color w:val="000000"/>
        </w:rPr>
        <w:t xml:space="preserve">You will see that Skyline has done a much better job of integrating the rest of the peptides in this document.  </w:t>
      </w:r>
      <w:r w:rsidR="007A3E82">
        <w:rPr>
          <w:color w:val="000000"/>
        </w:rPr>
        <w:t>In the current Skyline version 0.7, automatic peak integration is greatly improved over previous Skyline releases</w:t>
      </w:r>
      <w:r>
        <w:rPr>
          <w:color w:val="000000"/>
        </w:rPr>
        <w:t xml:space="preserve">.  </w:t>
      </w:r>
      <w:r w:rsidR="007A3E82">
        <w:rPr>
          <w:color w:val="000000"/>
        </w:rPr>
        <w:t xml:space="preserve">As in any real dataset, however, this document contains transitions that will </w:t>
      </w:r>
      <w:r w:rsidR="006F3364">
        <w:rPr>
          <w:color w:val="000000"/>
        </w:rPr>
        <w:t>require</w:t>
      </w:r>
      <w:r w:rsidR="007A3E82">
        <w:rPr>
          <w:color w:val="000000"/>
        </w:rPr>
        <w:t xml:space="preserve"> some manual integration</w:t>
      </w:r>
      <w:r>
        <w:rPr>
          <w:color w:val="000000"/>
        </w:rPr>
        <w:t>.</w:t>
      </w:r>
    </w:p>
    <w:p w14:paraId="5BBBA5F0" w14:textId="6F418E32"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 xml:space="preserve">appears to be missing data.  This is because the transition list supplied to the mass spectrometer only specified on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2E6CAD73" w:rsidR="003D4993" w:rsidRDefault="003D4993" w:rsidP="003D4993">
      <w:pPr>
        <w:pStyle w:val="ListParagraph"/>
        <w:numPr>
          <w:ilvl w:val="0"/>
          <w:numId w:val="26"/>
        </w:numPr>
      </w:pPr>
      <w:r w:rsidRPr="003D4993">
        <w:t xml:space="preserve">Enter </w:t>
      </w:r>
      <w:r w:rsidR="00E154D1">
        <w:t>“</w:t>
      </w:r>
      <w:r w:rsidRPr="003D4993">
        <w:t>0.065</w:t>
      </w:r>
      <w:r w:rsidR="00E154D1">
        <w:t>”</w:t>
      </w:r>
      <w:r w:rsidRPr="003D4993">
        <w:t xml:space="preserve"> in the </w:t>
      </w:r>
      <w:r w:rsidR="006545F2">
        <w:rPr>
          <w:b/>
        </w:rPr>
        <w:t>Method</w:t>
      </w:r>
      <w:r w:rsidRPr="003D4993">
        <w:rPr>
          <w:b/>
        </w:rPr>
        <w:t xml:space="preserve"> match</w:t>
      </w:r>
      <w:r>
        <w:rPr>
          <w:b/>
        </w:rPr>
        <w:t xml:space="preserve"> tolerance</w:t>
      </w:r>
      <w:r>
        <w:t xml:space="preserve"> </w:t>
      </w:r>
      <w:r w:rsidR="006545F2" w:rsidRPr="00B03612">
        <w:rPr>
          <w:b/>
        </w:rPr>
        <w:t>m/z</w:t>
      </w:r>
      <w:r w:rsidR="006545F2">
        <w:t xml:space="preserve"> </w:t>
      </w:r>
      <w:r>
        <w:t xml:space="preserve">field of the </w:t>
      </w:r>
      <w:r>
        <w:rPr>
          <w:b/>
        </w:rPr>
        <w:t>Instrument</w:t>
      </w:r>
      <w:r>
        <w:t xml:space="preserve"> tab.</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325E30BE" w14:textId="3CC67994" w:rsidR="003D4993"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6" w:history="1">
        <w:r w:rsidRPr="0006767D">
          <w:rPr>
            <w:rStyle w:val="Hyperlink"/>
          </w:rPr>
          <w:t>Targeted Method Refinement</w:t>
        </w:r>
      </w:hyperlink>
      <w:r w:rsidR="00434D5C">
        <w:t xml:space="preserve"> tutorial, but for a highly refined method like this, it tends to lead to less accurate quantitative measurements.  For this reason, an option to integrate peak areas for all transitions between the boundaries of the most intense peak has been added.  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p w14:paraId="7E95A2EA" w14:textId="77777777" w:rsidR="00434D5C" w:rsidRDefault="00434D5C" w:rsidP="00434D5C">
      <w:r>
        <w:t>Skyline should now look something like:</w:t>
      </w:r>
    </w:p>
    <w:p w14:paraId="4D97E07F" w14:textId="2161F938" w:rsidR="00434D5C" w:rsidRPr="003D4993" w:rsidRDefault="00F44BE4" w:rsidP="00434D5C">
      <w:r>
        <w:rPr>
          <w:noProof/>
        </w:rPr>
        <w:lastRenderedPageBreak/>
        <w:drawing>
          <wp:inline distT="0" distB="0" distL="0" distR="0" wp14:anchorId="5344FD28" wp14:editId="6C21638F">
            <wp:extent cx="5943600" cy="41560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5607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77777777" w:rsidR="00810984" w:rsidRDefault="00810984" w:rsidP="00810984">
      <w:pPr>
        <w:pStyle w:val="ListParagraph"/>
        <w:numPr>
          <w:ilvl w:val="0"/>
          <w:numId w:val="27"/>
        </w:numPr>
      </w:pPr>
      <w:r>
        <w:t xml:space="preserve">Double-click in the titlebar labeled </w:t>
      </w:r>
      <w:r>
        <w:rPr>
          <w:b/>
        </w:rPr>
        <w:t>Peak Areas</w:t>
      </w:r>
      <w:r>
        <w:t>.</w:t>
      </w:r>
    </w:p>
    <w:p w14:paraId="6750FE60" w14:textId="77777777" w:rsidR="00810984" w:rsidRDefault="00810984" w:rsidP="00810984">
      <w:r>
        <w:t xml:space="preserve">The </w:t>
      </w:r>
      <w:r>
        <w:rPr>
          <w:b/>
        </w:rPr>
        <w:t>Peak Areas</w:t>
      </w:r>
      <w:r>
        <w:t xml:space="preserve"> view should pop out of the main Skyline window and float above it.  Reposition it out of the way of the peptid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w:t>
      </w:r>
      <w:proofErr w:type="gramStart"/>
      <w:r w:rsidR="00C71D25">
        <w:t>similar to</w:t>
      </w:r>
      <w:proofErr w:type="gramEnd"/>
      <w:r w:rsidR="00C71D25">
        <w:t xml:space="preserve">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77777777" w:rsidR="0004162E" w:rsidRDefault="0004162E" w:rsidP="0004162E">
      <w:pPr>
        <w:pStyle w:val="ListParagraph"/>
        <w:numPr>
          <w:ilvl w:val="0"/>
          <w:numId w:val="27"/>
        </w:numPr>
      </w:pPr>
      <w:proofErr w:type="gramStart"/>
      <w:r>
        <w:t xml:space="preserve">Right-click in the </w:t>
      </w:r>
      <w:r>
        <w:rPr>
          <w:b/>
        </w:rPr>
        <w:t>Peak Areas</w:t>
      </w:r>
      <w:r>
        <w:t xml:space="preserve"> chart,</w:t>
      </w:r>
      <w:proofErr w:type="gramEnd"/>
      <w:r>
        <w:t xml:space="preserve"> choose </w:t>
      </w:r>
      <w:r>
        <w:rPr>
          <w:b/>
        </w:rPr>
        <w:t>Normalize To</w:t>
      </w:r>
      <w:r>
        <w:t xml:space="preserve"> and click </w:t>
      </w:r>
      <w:r>
        <w:rPr>
          <w:b/>
        </w:rPr>
        <w:t>Heavy</w:t>
      </w:r>
      <w:r>
        <w:t>.</w:t>
      </w:r>
    </w:p>
    <w:p w14:paraId="76CD35B7" w14:textId="77777777" w:rsidR="00445D09" w:rsidRDefault="0004162E" w:rsidP="0004162E">
      <w:r>
        <w:t>Review again the 6 peptides that appeared well behaved before</w:t>
      </w:r>
      <w:r w:rsidR="00D26E21">
        <w:t xml:space="preserve">.  </w:t>
      </w:r>
    </w:p>
    <w:p w14:paraId="4A4B5656" w14:textId="6DBC95D6" w:rsidR="00D26E21" w:rsidRDefault="00ED2738" w:rsidP="00FA1036">
      <w:pPr>
        <w:pStyle w:val="ListParagraph"/>
        <w:numPr>
          <w:ilvl w:val="0"/>
          <w:numId w:val="27"/>
        </w:numPr>
      </w:pPr>
      <w:r>
        <w:t xml:space="preserve">Selecting the peptide </w:t>
      </w:r>
      <w:r w:rsidRPr="00445D09">
        <w:rPr>
          <w:color w:val="000000"/>
        </w:rPr>
        <w:t>SSDLVALSGGHTFG</w:t>
      </w:r>
      <w:r w:rsidRPr="00445D09">
        <w:rPr>
          <w:b/>
          <w:bCs/>
          <w:color w:val="0000FF"/>
        </w:rPr>
        <w:t>K</w:t>
      </w:r>
      <w:r>
        <w:t>, y</w:t>
      </w:r>
      <w:r w:rsidR="00D26E21">
        <w:t xml:space="preserve">ou should now see </w:t>
      </w:r>
      <w:r>
        <w:t xml:space="preserve">a normalized </w:t>
      </w:r>
      <w:r w:rsidR="00D26E21">
        <w:t>chart like:</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 xml:space="preserve">Another interesting way of looking at this normalization is by each transition separately.  In a </w:t>
      </w:r>
      <w:proofErr w:type="gramStart"/>
      <w:r>
        <w:t>well behaved</w:t>
      </w:r>
      <w:proofErr w:type="gramEnd"/>
      <w:r>
        <w:t xml:space="preserve">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FA1036">
      <w:pPr>
        <w:pStyle w:val="ListParagraph"/>
        <w:numPr>
          <w:ilvl w:val="0"/>
          <w:numId w:val="27"/>
        </w:numPr>
      </w:pPr>
      <w:r>
        <w:lastRenderedPageBreak/>
        <w:t>For the 6 well behaved peptides, you should see a chart like</w:t>
      </w:r>
      <w:r w:rsidR="00AF6AB4">
        <w:t xml:space="preserve"> the one below, with the </w:t>
      </w:r>
      <w:bookmarkStart w:id="2" w:name="OLE_LINK1"/>
      <w:bookmarkStart w:id="3" w:name="OLE_LINK2"/>
      <w:bookmarkStart w:id="4" w:name="OLE_LINK7"/>
      <w:proofErr w:type="gramStart"/>
      <w:r w:rsidR="00AF6AB4" w:rsidRPr="001F437E">
        <w:rPr>
          <w:color w:val="000000"/>
        </w:rPr>
        <w:t>ESDTSYVSL</w:t>
      </w:r>
      <w:r w:rsidR="00AF6AB4" w:rsidRPr="001F437E">
        <w:rPr>
          <w:b/>
          <w:bCs/>
          <w:color w:val="0000FF"/>
        </w:rPr>
        <w:t>K</w:t>
      </w:r>
      <w:bookmarkEnd w:id="2"/>
      <w:bookmarkEnd w:id="3"/>
      <w:bookmarkEnd w:id="4"/>
      <w:r w:rsidR="00AF6AB4">
        <w:t xml:space="preserve">  peptide</w:t>
      </w:r>
      <w:proofErr w:type="gramEnd"/>
      <w:r w:rsidR="00AF6AB4">
        <w:t xml:space="preserve"> light precursor </w:t>
      </w:r>
      <w:bookmarkStart w:id="5" w:name="OLE_LINK3"/>
      <w:bookmarkStart w:id="6" w:name="OLE_LINK4"/>
      <w:r w:rsidR="00AF6AB4">
        <w:t>564.7746++</w:t>
      </w:r>
      <w:bookmarkEnd w:id="5"/>
      <w:bookmarkEnd w:id="6"/>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5A15EEF" w14:textId="69CBCADF" w:rsidR="008A409D" w:rsidRDefault="006E7DC9" w:rsidP="00FA1036">
      <w:pPr>
        <w:pStyle w:val="ListParagraph"/>
        <w:numPr>
          <w:ilvl w:val="0"/>
          <w:numId w:val="57"/>
        </w:numPr>
      </w:pPr>
      <w:r>
        <w:t>For t</w:t>
      </w:r>
      <w:r w:rsidR="008A409D">
        <w:t>he fourth peptide (</w:t>
      </w:r>
      <w:bookmarkStart w:id="7" w:name="OLE_LINK8"/>
      <w:bookmarkStart w:id="8" w:name="OLE_LINK9"/>
      <w:r w:rsidR="008A409D" w:rsidRPr="00AE0A9D">
        <w:rPr>
          <w:color w:val="000000"/>
        </w:rPr>
        <w:t>HGFLP</w:t>
      </w:r>
      <w:r w:rsidR="008A409D" w:rsidRPr="00AE0A9D">
        <w:rPr>
          <w:b/>
          <w:bCs/>
          <w:color w:val="0000FF"/>
        </w:rPr>
        <w:t>R</w:t>
      </w:r>
      <w:bookmarkEnd w:id="7"/>
      <w:bookmarkEnd w:id="8"/>
      <w:r w:rsidR="008A409D">
        <w:t xml:space="preserve">), however, </w:t>
      </w:r>
      <w:r>
        <w:t xml:space="preserve">when its light </w:t>
      </w:r>
      <w:bookmarkStart w:id="9" w:name="OLE_LINK5"/>
      <w:bookmarkStart w:id="10" w:name="OLE_LINK6"/>
      <w:r>
        <w:t>363.7059++</w:t>
      </w:r>
      <w:bookmarkEnd w:id="9"/>
      <w:bookmarkEnd w:id="10"/>
      <w:r>
        <w:t xml:space="preserve"> precursor is selected, </w:t>
      </w:r>
      <w:r w:rsidR="008A409D">
        <w:t>should cause the peak area graph to look like:</w:t>
      </w:r>
    </w:p>
    <w:p w14:paraId="0AC3D311" w14:textId="63537009" w:rsidR="008A409D" w:rsidRDefault="00332972" w:rsidP="00D26E21">
      <w:r w:rsidRPr="00332972">
        <w:rPr>
          <w:noProof/>
        </w:rPr>
        <w:lastRenderedPageBreak/>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proofErr w:type="gramStart"/>
      <w:r>
        <w:t xml:space="preserve">Right-click the </w:t>
      </w:r>
      <w:r>
        <w:rPr>
          <w:b/>
        </w:rPr>
        <w:t>Peak Areas</w:t>
      </w:r>
      <w:r>
        <w:t xml:space="preserve"> chart,</w:t>
      </w:r>
      <w:proofErr w:type="gramEnd"/>
      <w:r>
        <w:t xml:space="preserve">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12FDEA28" w:rsidR="0044450E" w:rsidRDefault="00332972" w:rsidP="0044450E">
      <w:r w:rsidRPr="00332972">
        <w:rPr>
          <w:noProof/>
        </w:rPr>
        <w:lastRenderedPageBreak/>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320CAEB0" w:rsidR="000A2C45" w:rsidRDefault="00332972" w:rsidP="0044450E">
      <w:r w:rsidRPr="00332972">
        <w:rPr>
          <w:noProof/>
        </w:rPr>
        <w:drawing>
          <wp:inline distT="0" distB="0" distL="0" distR="0" wp14:anchorId="300F4383" wp14:editId="549DB6C8">
            <wp:extent cx="5943600" cy="24288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428804"/>
                    </a:xfrm>
                    <a:prstGeom prst="rect">
                      <a:avLst/>
                    </a:prstGeom>
                    <a:noFill/>
                    <a:ln>
                      <a:noFill/>
                    </a:ln>
                  </pic:spPr>
                </pic:pic>
              </a:graphicData>
            </a:graphic>
          </wp:inline>
        </w:drawing>
      </w:r>
    </w:p>
    <w:p w14:paraId="17F728DF" w14:textId="77777777" w:rsidR="00E265F3" w:rsidRDefault="000A2C45" w:rsidP="0044450E">
      <w:r>
        <w:t xml:space="preserve">As with the case in the MRMer document, you might attempt to adjust the integration boundaries to exclude the interfering peak, but it is probably a better idea to just delete the y3 transition altogether, </w:t>
      </w:r>
      <w:r>
        <w:lastRenderedPageBreak/>
        <w:t xml:space="preserve">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232F60D9" w:rsidR="005150FF" w:rsidRDefault="00A64405" w:rsidP="005150FF">
      <w:r w:rsidRPr="00A64405">
        <w:rPr>
          <w:noProof/>
        </w:rPr>
        <w:drawing>
          <wp:inline distT="0" distB="0" distL="0" distR="0" wp14:anchorId="556F1615" wp14:editId="6BA3226C">
            <wp:extent cx="5943600" cy="3286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28612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proofErr w:type="gramStart"/>
      <w:r>
        <w:t xml:space="preserve">Right-click on the </w:t>
      </w:r>
      <w:r>
        <w:rPr>
          <w:b/>
        </w:rPr>
        <w:t>Peak Areas</w:t>
      </w:r>
      <w:r>
        <w:t xml:space="preserve"> chart,</w:t>
      </w:r>
      <w:proofErr w:type="gramEnd"/>
      <w:r>
        <w:t xml:space="preserve"> choose </w:t>
      </w:r>
      <w:r>
        <w:rPr>
          <w:b/>
          <w:bCs/>
        </w:rPr>
        <w:t>Order</w:t>
      </w:r>
      <w:r>
        <w:t xml:space="preserve"> and click </w:t>
      </w:r>
      <w:r>
        <w:rPr>
          <w:b/>
        </w:rPr>
        <w:t>Document</w:t>
      </w:r>
      <w:r>
        <w:t>.</w:t>
      </w:r>
    </w:p>
    <w:p w14:paraId="1D417119" w14:textId="30C764B3" w:rsidR="005150FF" w:rsidRDefault="005150FF" w:rsidP="005150FF">
      <w:r>
        <w:t>Of course</w:t>
      </w:r>
      <w:r w:rsidR="004A0529">
        <w:t>, for analyte peptides,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roteins and their peptides</w:t>
      </w:r>
      <w:r>
        <w:t>.  The CV values for the heavy peptide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4" w:history="1">
        <w:r w:rsidRPr="0006767D">
          <w:rPr>
            <w:rStyle w:val="Hyperlink"/>
          </w:rPr>
          <w:t>Targeted Method Refinement</w:t>
        </w:r>
      </w:hyperlink>
      <w:r>
        <w:t xml:space="preserve"> tutorial, you may now be imagining why you would want to run a refinement cycle involving a scheduled multi-replicate data set </w:t>
      </w:r>
      <w:r>
        <w:lastRenderedPageBreak/>
        <w:t>to better understand how your targeted peptides respond in this setting before measuring them on high value samples.</w:t>
      </w:r>
    </w:p>
    <w:p w14:paraId="7A6030E6" w14:textId="77777777" w:rsidR="000D7ADA" w:rsidRDefault="000D7ADA" w:rsidP="000D7ADA">
      <w:pPr>
        <w:pStyle w:val="Heading2"/>
      </w:pPr>
      <w:r>
        <w:t>Annotating Replicates with Concentration Values</w:t>
      </w:r>
    </w:p>
    <w:p w14:paraId="5740F23F" w14:textId="77777777" w:rsidR="000D7ADA" w:rsidRDefault="000D7ADA" w:rsidP="000D7ADA">
      <w:r>
        <w:t>It would be easier to interpret the data in the graphs if the X-Axis showed the concentration of the sample instead of the name of the replicate.</w:t>
      </w:r>
    </w:p>
    <w:p w14:paraId="719A3D1D" w14:textId="77777777" w:rsidR="000D7ADA" w:rsidRDefault="000D7ADA" w:rsidP="000D7ADA">
      <w:r>
        <w:t>Skyline allows you to associate additional information about the replicates by defining “Annotations”.</w:t>
      </w:r>
    </w:p>
    <w:p w14:paraId="452786C2" w14:textId="79DD122E" w:rsidR="000D7ADA" w:rsidRPr="00187798" w:rsidRDefault="000D7ADA" w:rsidP="000D7ADA">
      <w:pPr>
        <w:pStyle w:val="ListParagraph"/>
        <w:numPr>
          <w:ilvl w:val="0"/>
          <w:numId w:val="33"/>
        </w:numPr>
      </w:pPr>
      <w:r>
        <w:t xml:space="preserve">On the </w:t>
      </w:r>
      <w:r>
        <w:rPr>
          <w:b/>
        </w:rPr>
        <w:t xml:space="preserve">Settings </w:t>
      </w:r>
      <w:r>
        <w:t xml:space="preserve">menu, </w:t>
      </w:r>
      <w:r w:rsidR="00354B2D">
        <w:t xml:space="preserve">select </w:t>
      </w:r>
      <w:r w:rsidR="00354B2D">
        <w:rPr>
          <w:b/>
        </w:rPr>
        <w:t>Document Settings</w:t>
      </w:r>
      <w:r>
        <w:t xml:space="preserve"> </w:t>
      </w:r>
      <w:r w:rsidR="00354B2D" w:rsidRPr="00816FB1">
        <w:t>and then</w:t>
      </w:r>
      <w:r w:rsidR="00354B2D">
        <w:rPr>
          <w:b/>
        </w:rPr>
        <w:t xml:space="preserve"> </w:t>
      </w:r>
      <w:r w:rsidRPr="00187798">
        <w:rPr>
          <w:b/>
        </w:rPr>
        <w:t>Annotation</w:t>
      </w:r>
      <w:r w:rsidR="00352E83">
        <w:rPr>
          <w:b/>
        </w:rPr>
        <w:t>s.</w:t>
      </w:r>
    </w:p>
    <w:p w14:paraId="186998D2" w14:textId="77777777" w:rsidR="000D7ADA" w:rsidRDefault="000D7ADA" w:rsidP="000D7ADA">
      <w:pPr>
        <w:pStyle w:val="ListParagraph"/>
        <w:numPr>
          <w:ilvl w:val="0"/>
          <w:numId w:val="33"/>
        </w:numPr>
      </w:pPr>
      <w:r>
        <w:t xml:space="preserve">Click the </w:t>
      </w:r>
      <w:r w:rsidRPr="00187798">
        <w:rPr>
          <w:b/>
        </w:rPr>
        <w:t>Edit List</w:t>
      </w:r>
      <w:r>
        <w:rPr>
          <w:b/>
        </w:rPr>
        <w:t xml:space="preserve"> </w:t>
      </w:r>
      <w:r>
        <w:t xml:space="preserve">button on the </w:t>
      </w:r>
      <w:r w:rsidRPr="00187798">
        <w:rPr>
          <w:b/>
        </w:rPr>
        <w:t>Annotation Settings</w:t>
      </w:r>
      <w:r>
        <w:t xml:space="preserve"> form</w:t>
      </w:r>
      <w:r w:rsidR="002A0788">
        <w:t>.</w:t>
      </w:r>
    </w:p>
    <w:p w14:paraId="261869B0" w14:textId="77777777" w:rsidR="000D7ADA" w:rsidRDefault="000D7ADA" w:rsidP="000D7ADA">
      <w:pPr>
        <w:pStyle w:val="ListParagraph"/>
        <w:numPr>
          <w:ilvl w:val="0"/>
          <w:numId w:val="33"/>
        </w:numPr>
      </w:pPr>
      <w:r>
        <w:t xml:space="preserve">Click the </w:t>
      </w:r>
      <w:r w:rsidRPr="00187798">
        <w:rPr>
          <w:b/>
        </w:rPr>
        <w:t>Add</w:t>
      </w:r>
      <w:r>
        <w:t xml:space="preserve"> button on the </w:t>
      </w:r>
      <w:r>
        <w:rPr>
          <w:b/>
        </w:rPr>
        <w:t>Define Annotations</w:t>
      </w:r>
      <w:r>
        <w:t xml:space="preserve"> form</w:t>
      </w:r>
      <w:r w:rsidR="002A0788">
        <w:t>.</w:t>
      </w:r>
    </w:p>
    <w:p w14:paraId="119B3DA9" w14:textId="5CA7F47D" w:rsidR="000D7ADA" w:rsidRDefault="000D7ADA" w:rsidP="000D7ADA">
      <w:pPr>
        <w:pStyle w:val="ListParagraph"/>
        <w:numPr>
          <w:ilvl w:val="0"/>
          <w:numId w:val="33"/>
        </w:numPr>
      </w:pPr>
      <w:r>
        <w:t xml:space="preserve">Type </w:t>
      </w:r>
      <w:r w:rsidR="00AE0A9D">
        <w:t>“</w:t>
      </w:r>
      <w:r>
        <w:t>Concentration</w:t>
      </w:r>
      <w:r w:rsidR="00AE0A9D">
        <w:t>”</w:t>
      </w:r>
      <w:r>
        <w:t xml:space="preserve"> in the </w:t>
      </w:r>
      <w:r w:rsidRPr="00187798">
        <w:rPr>
          <w:b/>
        </w:rPr>
        <w:t>Name</w:t>
      </w:r>
      <w:r>
        <w:rPr>
          <w:b/>
        </w:rPr>
        <w:t xml:space="preserve"> </w:t>
      </w:r>
      <w:r>
        <w:t xml:space="preserve">field on the </w:t>
      </w:r>
      <w:r w:rsidRPr="00187798">
        <w:rPr>
          <w:b/>
        </w:rPr>
        <w:t>Define Annotation</w:t>
      </w:r>
      <w:r>
        <w:t xml:space="preserve"> form</w:t>
      </w:r>
      <w:r w:rsidR="002A0788">
        <w:t>.</w:t>
      </w:r>
    </w:p>
    <w:p w14:paraId="0B994321" w14:textId="708D9F79" w:rsidR="000D7ADA" w:rsidRDefault="000D7ADA" w:rsidP="000D7ADA">
      <w:pPr>
        <w:pStyle w:val="ListParagraph"/>
        <w:numPr>
          <w:ilvl w:val="0"/>
          <w:numId w:val="33"/>
        </w:numPr>
      </w:pPr>
      <w:r>
        <w:t xml:space="preserve">Select </w:t>
      </w:r>
      <w:r w:rsidR="00006D46">
        <w:t>“</w:t>
      </w:r>
      <w:r>
        <w:t>Number</w:t>
      </w:r>
      <w:r w:rsidR="00006D46">
        <w:t>”</w:t>
      </w:r>
      <w:r>
        <w:t xml:space="preserve"> in the </w:t>
      </w:r>
      <w:r w:rsidRPr="00187798">
        <w:rPr>
          <w:b/>
        </w:rPr>
        <w:t>Type</w:t>
      </w:r>
      <w:r>
        <w:t xml:space="preserve"> field</w:t>
      </w:r>
      <w:r w:rsidR="002A0788">
        <w:t>.</w:t>
      </w:r>
    </w:p>
    <w:p w14:paraId="11B10E73" w14:textId="77777777" w:rsidR="000D7ADA" w:rsidRDefault="000D7ADA" w:rsidP="000D7ADA">
      <w:pPr>
        <w:pStyle w:val="ListParagraph"/>
        <w:numPr>
          <w:ilvl w:val="0"/>
          <w:numId w:val="33"/>
        </w:numPr>
      </w:pPr>
      <w:r>
        <w:t xml:space="preserve">Check the </w:t>
      </w:r>
      <w:r w:rsidR="002A0788">
        <w:t xml:space="preserve">check box to the left of </w:t>
      </w:r>
      <w:r w:rsidRPr="00187798">
        <w:rPr>
          <w:b/>
        </w:rPr>
        <w:t>Replicates</w:t>
      </w:r>
      <w:r>
        <w:t xml:space="preserve"> in the </w:t>
      </w:r>
      <w:r w:rsidRPr="00187798">
        <w:rPr>
          <w:b/>
        </w:rPr>
        <w:t>Applies To</w:t>
      </w:r>
      <w:r>
        <w:t xml:space="preserve"> list.</w:t>
      </w:r>
    </w:p>
    <w:p w14:paraId="508413DD" w14:textId="77777777" w:rsidR="000D7ADA" w:rsidRDefault="000D7ADA" w:rsidP="000D7ADA">
      <w:r>
        <w:t xml:space="preserve">The </w:t>
      </w:r>
      <w:r w:rsidRPr="00861F19">
        <w:rPr>
          <w:b/>
        </w:rPr>
        <w:t>Define Annotation</w:t>
      </w:r>
      <w:r>
        <w:t xml:space="preserve"> form should now look like:</w:t>
      </w:r>
    </w:p>
    <w:p w14:paraId="75FAE710" w14:textId="58258F6B" w:rsidR="000D7ADA" w:rsidRDefault="00A64405" w:rsidP="000D7ADA">
      <w:r>
        <w:rPr>
          <w:noProof/>
        </w:rPr>
        <w:drawing>
          <wp:inline distT="0" distB="0" distL="0" distR="0" wp14:anchorId="7C6F3049" wp14:editId="33FBE299">
            <wp:extent cx="3448050" cy="46577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8050" cy="4657725"/>
                    </a:xfrm>
                    <a:prstGeom prst="rect">
                      <a:avLst/>
                    </a:prstGeom>
                  </pic:spPr>
                </pic:pic>
              </a:graphicData>
            </a:graphic>
          </wp:inline>
        </w:drawing>
      </w:r>
    </w:p>
    <w:p w14:paraId="357F5297" w14:textId="77777777" w:rsidR="000D7ADA" w:rsidRDefault="000D7ADA" w:rsidP="000D7ADA">
      <w:r>
        <w:lastRenderedPageBreak/>
        <w:t>Now finish defining the annotation and add it to your document by doing the following:</w:t>
      </w:r>
    </w:p>
    <w:p w14:paraId="70903568" w14:textId="77777777" w:rsidR="000D7ADA" w:rsidRDefault="000D7ADA" w:rsidP="000D7ADA">
      <w:pPr>
        <w:pStyle w:val="ListParagraph"/>
        <w:numPr>
          <w:ilvl w:val="0"/>
          <w:numId w:val="34"/>
        </w:numPr>
      </w:pPr>
      <w:r>
        <w:t xml:space="preserve">Click the </w:t>
      </w:r>
      <w:r w:rsidRPr="00861F19">
        <w:rPr>
          <w:b/>
        </w:rPr>
        <w:t>OK</w:t>
      </w:r>
      <w:r>
        <w:rPr>
          <w:b/>
        </w:rPr>
        <w:t xml:space="preserve"> </w:t>
      </w:r>
      <w:r>
        <w:t xml:space="preserve">button on the </w:t>
      </w:r>
      <w:r w:rsidRPr="00861F19">
        <w:rPr>
          <w:b/>
        </w:rPr>
        <w:t>Define Annotation</w:t>
      </w:r>
      <w:r>
        <w:t xml:space="preserve"> form</w:t>
      </w:r>
      <w:r w:rsidR="002A0788">
        <w:t>.</w:t>
      </w:r>
    </w:p>
    <w:p w14:paraId="675DCCB7" w14:textId="77777777" w:rsidR="000D7ADA" w:rsidRDefault="000D7ADA" w:rsidP="000D7ADA">
      <w:pPr>
        <w:pStyle w:val="ListParagraph"/>
        <w:numPr>
          <w:ilvl w:val="0"/>
          <w:numId w:val="34"/>
        </w:numPr>
      </w:pPr>
      <w:r>
        <w:t xml:space="preserve">Click the </w:t>
      </w:r>
      <w:r w:rsidRPr="00861F19">
        <w:rPr>
          <w:b/>
        </w:rPr>
        <w:t>OK</w:t>
      </w:r>
      <w:r>
        <w:rPr>
          <w:b/>
        </w:rPr>
        <w:t xml:space="preserve"> </w:t>
      </w:r>
      <w:r>
        <w:t xml:space="preserve">button on the </w:t>
      </w:r>
      <w:r w:rsidRPr="00861F19">
        <w:rPr>
          <w:b/>
        </w:rPr>
        <w:t>Define Annotations</w:t>
      </w:r>
      <w:r>
        <w:t xml:space="preserve"> form</w:t>
      </w:r>
      <w:r w:rsidR="002A0788">
        <w:t>.</w:t>
      </w:r>
    </w:p>
    <w:p w14:paraId="14838517" w14:textId="1EDB977F" w:rsidR="000D7ADA" w:rsidRDefault="000D7ADA" w:rsidP="000D7ADA">
      <w:pPr>
        <w:pStyle w:val="ListParagraph"/>
        <w:numPr>
          <w:ilvl w:val="0"/>
          <w:numId w:val="34"/>
        </w:numPr>
      </w:pPr>
      <w:r>
        <w:t xml:space="preserve">Check the checkbox for the new </w:t>
      </w:r>
      <w:r w:rsidR="00006D46">
        <w:t>“</w:t>
      </w:r>
      <w:r>
        <w:t>Concentration</w:t>
      </w:r>
      <w:r w:rsidR="00006D46">
        <w:t>”</w:t>
      </w:r>
      <w:r>
        <w:t xml:space="preserve"> annotation</w:t>
      </w:r>
      <w:r w:rsidR="002A0788">
        <w:t>.</w:t>
      </w:r>
    </w:p>
    <w:p w14:paraId="14957975" w14:textId="77777777" w:rsidR="000D7ADA" w:rsidRDefault="000D7ADA" w:rsidP="000D7ADA">
      <w:r>
        <w:t xml:space="preserve">The </w:t>
      </w:r>
      <w:r w:rsidRPr="00861F19">
        <w:rPr>
          <w:b/>
        </w:rPr>
        <w:t>Annotation Settings</w:t>
      </w:r>
      <w:r>
        <w:t xml:space="preserve"> form should now look like:</w:t>
      </w:r>
    </w:p>
    <w:p w14:paraId="45613686" w14:textId="694F9363" w:rsidR="000D7ADA" w:rsidRDefault="00B71CE5" w:rsidP="000D7ADA">
      <w:r>
        <w:rPr>
          <w:noProof/>
        </w:rPr>
        <w:drawing>
          <wp:inline distT="0" distB="0" distL="0" distR="0" wp14:anchorId="21AB57F8" wp14:editId="455A98F0">
            <wp:extent cx="5305425" cy="32099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05425" cy="3209925"/>
                    </a:xfrm>
                    <a:prstGeom prst="rect">
                      <a:avLst/>
                    </a:prstGeom>
                  </pic:spPr>
                </pic:pic>
              </a:graphicData>
            </a:graphic>
          </wp:inline>
        </w:drawing>
      </w:r>
    </w:p>
    <w:p w14:paraId="3D759549" w14:textId="77777777" w:rsidR="000D7ADA" w:rsidRDefault="000D7ADA" w:rsidP="000D7ADA">
      <w:pPr>
        <w:pStyle w:val="ListParagraph"/>
        <w:numPr>
          <w:ilvl w:val="0"/>
          <w:numId w:val="35"/>
        </w:numPr>
      </w:pPr>
      <w:r>
        <w:t xml:space="preserve">Click the </w:t>
      </w:r>
      <w:r w:rsidRPr="00861F19">
        <w:rPr>
          <w:b/>
        </w:rPr>
        <w:t>OK</w:t>
      </w:r>
      <w:r>
        <w:t xml:space="preserve"> button</w:t>
      </w:r>
      <w:r w:rsidR="002A0788">
        <w:t>.</w:t>
      </w:r>
    </w:p>
    <w:p w14:paraId="62ECECDB" w14:textId="77777777" w:rsidR="000D7ADA" w:rsidRDefault="000D7ADA" w:rsidP="000D7ADA">
      <w:r>
        <w:t xml:space="preserve">The </w:t>
      </w:r>
      <w:r w:rsidRPr="001218F9">
        <w:rPr>
          <w:b/>
        </w:rPr>
        <w:t>Results Grid</w:t>
      </w:r>
      <w:r>
        <w:rPr>
          <w:b/>
        </w:rPr>
        <w:t xml:space="preserve"> </w:t>
      </w:r>
      <w:r>
        <w:t>can be used to edit these annotation values.  To show the Results Grid view, do the following:</w:t>
      </w:r>
    </w:p>
    <w:p w14:paraId="36477782" w14:textId="7B682917"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C91844">
        <w:rPr>
          <w:b/>
          <w:bCs/>
        </w:rPr>
        <w:t>Other Grids</w:t>
      </w:r>
      <w:r w:rsidR="00C91844">
        <w:t xml:space="preserve"> and </w:t>
      </w:r>
      <w:proofErr w:type="gramStart"/>
      <w:r>
        <w:t>click</w:t>
      </w:r>
      <w:r w:rsidR="00006D46">
        <w:t xml:space="preserve"> </w:t>
      </w:r>
      <w:r>
        <w:t xml:space="preserve"> </w:t>
      </w:r>
      <w:r w:rsidRPr="001218F9">
        <w:rPr>
          <w:b/>
        </w:rPr>
        <w:t>Results</w:t>
      </w:r>
      <w:proofErr w:type="gramEnd"/>
      <w:r w:rsidRPr="001218F9">
        <w:rPr>
          <w:b/>
        </w:rPr>
        <w:t xml:space="preserve"> Grid</w:t>
      </w:r>
      <w:r>
        <w:t xml:space="preserve"> (Alt-2).</w:t>
      </w:r>
    </w:p>
    <w:p w14:paraId="6EC089EB" w14:textId="54B20666" w:rsidR="000D7ADA" w:rsidRDefault="000D7ADA" w:rsidP="000D7ADA">
      <w:r>
        <w:t xml:space="preserve">The </w:t>
      </w:r>
      <w:r w:rsidRPr="00F3473B">
        <w:rPr>
          <w:b/>
        </w:rPr>
        <w:t>Results Grid</w:t>
      </w:r>
      <w:r>
        <w:rPr>
          <w:b/>
        </w:rPr>
        <w:t xml:space="preserve"> </w:t>
      </w:r>
      <w:r>
        <w:t xml:space="preserve">shows peak areas and other measured values.  In order to ensure that the </w:t>
      </w:r>
      <w:r w:rsidR="00006D46">
        <w:t>“</w:t>
      </w:r>
      <w:r>
        <w:t>Concentration</w:t>
      </w:r>
      <w:r w:rsidR="00006D46">
        <w:t>”</w:t>
      </w:r>
      <w:r>
        <w:t xml:space="preserve"> column is visible, do the following:</w:t>
      </w:r>
    </w:p>
    <w:p w14:paraId="6B77F873" w14:textId="0B49001D" w:rsidR="000D7ADA" w:rsidRDefault="000D7ADA" w:rsidP="000D7ADA">
      <w:pPr>
        <w:pStyle w:val="ListParagraph"/>
        <w:numPr>
          <w:ilvl w:val="0"/>
          <w:numId w:val="35"/>
        </w:numPr>
      </w:pPr>
      <w:r>
        <w:t xml:space="preserve">Select the protein </w:t>
      </w:r>
      <w:r w:rsidR="008F063E">
        <w:t>“</w:t>
      </w:r>
      <w:r w:rsidRPr="00FA1036">
        <w:t>APR</w:t>
      </w:r>
      <w:r w:rsidR="008F063E">
        <w:t>”</w:t>
      </w:r>
      <w:r>
        <w:t xml:space="preserve"> in the peptide tree view</w:t>
      </w:r>
      <w:r w:rsidR="002A0788">
        <w:t>.</w:t>
      </w:r>
    </w:p>
    <w:p w14:paraId="74834C2F" w14:textId="77777777" w:rsidR="000D7ADA" w:rsidRDefault="000D7ADA" w:rsidP="000D7ADA">
      <w:r>
        <w:t xml:space="preserve">The </w:t>
      </w:r>
      <w:r w:rsidRPr="00FB3322">
        <w:rPr>
          <w:b/>
        </w:rPr>
        <w:t>Results Grid</w:t>
      </w:r>
      <w:r>
        <w:rPr>
          <w:b/>
        </w:rPr>
        <w:t xml:space="preserve"> </w:t>
      </w:r>
      <w:r>
        <w:t>should now only be showing you the Replicate Names and the Concentration Annotation.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3BB62579" w:rsidR="00352E83" w:rsidRDefault="000D7ADA" w:rsidP="00816FB1">
      <w:pPr>
        <w:pStyle w:val="ListParagraph"/>
        <w:numPr>
          <w:ilvl w:val="0"/>
          <w:numId w:val="35"/>
        </w:numPr>
        <w:spacing w:before="240"/>
      </w:pPr>
      <w:r>
        <w:t xml:space="preserve">Use the above table to fill in the </w:t>
      </w:r>
      <w:r w:rsidR="00445D09">
        <w:t>“</w:t>
      </w:r>
      <w:r>
        <w:t>Concentration</w:t>
      </w:r>
      <w:r w:rsidR="00445D09">
        <w:t>”</w:t>
      </w:r>
      <w:r>
        <w:t xml:space="preserve"> value for each replicate</w:t>
      </w:r>
      <w:r w:rsidR="002A0788">
        <w:t xml:space="preserve">.  </w:t>
      </w:r>
    </w:p>
    <w:p w14:paraId="73949C0F" w14:textId="181DB3CD" w:rsidR="000D7ADA" w:rsidRDefault="002A0788" w:rsidP="00816FB1">
      <w:pPr>
        <w:spacing w:before="240"/>
        <w:ind w:left="360"/>
      </w:pPr>
      <w:r>
        <w:lastRenderedPageBreak/>
        <w:t xml:space="preserve">If you see the main Skyline window flashing as you type in the </w:t>
      </w:r>
      <w:r w:rsidRPr="00352E83">
        <w:rPr>
          <w:b/>
        </w:rPr>
        <w:t>Results Grid</w:t>
      </w:r>
      <w:r>
        <w:t>, you may want to allow Skyline to change rows in the grid without activating the corresponding replicate chromatogram graph, by doing the following:</w:t>
      </w:r>
    </w:p>
    <w:p w14:paraId="2733E489" w14:textId="77777777" w:rsidR="002A0788" w:rsidRDefault="003A2643" w:rsidP="003A2643">
      <w:pPr>
        <w:pStyle w:val="ListParagraph"/>
        <w:numPr>
          <w:ilvl w:val="0"/>
          <w:numId w:val="35"/>
        </w:numPr>
        <w:spacing w:before="240"/>
      </w:pPr>
      <w:r>
        <w:t xml:space="preserve">Right-click in the </w:t>
      </w:r>
      <w:proofErr w:type="gramStart"/>
      <w:r>
        <w:rPr>
          <w:b/>
        </w:rPr>
        <w:t>Results Grid</w:t>
      </w:r>
      <w:r>
        <w:t>, and</w:t>
      </w:r>
      <w:proofErr w:type="gramEnd"/>
      <w:r>
        <w:t xml:space="preserve"> click </w:t>
      </w:r>
      <w:r>
        <w:rPr>
          <w:b/>
        </w:rPr>
        <w:t>Synchronize Selection</w:t>
      </w:r>
      <w:r>
        <w:t>.</w:t>
      </w:r>
    </w:p>
    <w:p w14:paraId="0CD323A1" w14:textId="77777777" w:rsidR="000D7ADA" w:rsidRDefault="003A2643" w:rsidP="000D7ADA">
      <w:r>
        <w:t>When you are done entering these values, t</w:t>
      </w:r>
      <w:r w:rsidR="000D7ADA">
        <w:t xml:space="preserve">he bottom of the </w:t>
      </w:r>
      <w:r w:rsidR="000D7ADA" w:rsidRPr="001F2E97">
        <w:rPr>
          <w:b/>
        </w:rPr>
        <w:t>Results Grid</w:t>
      </w:r>
      <w:r w:rsidR="000D7ADA">
        <w:t xml:space="preserve"> will look like:</w:t>
      </w:r>
    </w:p>
    <w:p w14:paraId="1B0A9262" w14:textId="55C87929" w:rsidR="000D7ADA" w:rsidRPr="00FB3322" w:rsidRDefault="00B71CE5" w:rsidP="000D7ADA">
      <w:r>
        <w:rPr>
          <w:noProof/>
        </w:rPr>
        <w:drawing>
          <wp:inline distT="0" distB="0" distL="0" distR="0" wp14:anchorId="09C50E38" wp14:editId="67BF2128">
            <wp:extent cx="5248275" cy="29718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48275" cy="2971800"/>
                    </a:xfrm>
                    <a:prstGeom prst="rect">
                      <a:avLst/>
                    </a:prstGeom>
                  </pic:spPr>
                </pic:pic>
              </a:graphicData>
            </a:graphic>
          </wp:inline>
        </w:drawing>
      </w:r>
    </w:p>
    <w:p w14:paraId="7F9E8A98" w14:textId="77777777" w:rsidR="000D7ADA" w:rsidRDefault="000D7ADA" w:rsidP="000D7ADA">
      <w:r>
        <w:t xml:space="preserve">One place that this new annotation can be used is the </w:t>
      </w:r>
      <w:r w:rsidRPr="00FE15E0">
        <w:rPr>
          <w:b/>
        </w:rPr>
        <w:t>Peak Areas</w:t>
      </w:r>
      <w:r w:rsidR="00FE15E0">
        <w:rPr>
          <w:b/>
        </w:rPr>
        <w:t xml:space="preserve"> </w:t>
      </w:r>
      <w:r w:rsidR="00FE15E0" w:rsidRPr="00FE15E0">
        <w:rPr>
          <w:b/>
        </w:rPr>
        <w:t>Replicate Comparison</w:t>
      </w:r>
      <w:r>
        <w:t xml:space="preserve"> graph</w:t>
      </w:r>
    </w:p>
    <w:p w14:paraId="0037F6FD" w14:textId="1CCD7033"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in the Peptide Tree 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proofErr w:type="gramStart"/>
      <w:r>
        <w:t>Right</w:t>
      </w:r>
      <w:r w:rsidR="00FE15E0">
        <w:t>-click</w:t>
      </w:r>
      <w:r>
        <w:t xml:space="preserve"> on the </w:t>
      </w:r>
      <w:r w:rsidRPr="001F2E97">
        <w:rPr>
          <w:b/>
        </w:rPr>
        <w:t>Peak Areas</w:t>
      </w:r>
      <w:r>
        <w:t xml:space="preserve"> graph,</w:t>
      </w:r>
      <w:proofErr w:type="gramEnd"/>
      <w:r>
        <w:t xml:space="preserve">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proofErr w:type="gramStart"/>
      <w:r>
        <w:t xml:space="preserve">Right-click on the </w:t>
      </w:r>
      <w:r>
        <w:rPr>
          <w:b/>
        </w:rPr>
        <w:t xml:space="preserve">Peak Areas </w:t>
      </w:r>
      <w:r>
        <w:t>graph,</w:t>
      </w:r>
      <w:proofErr w:type="gramEnd"/>
      <w:r>
        <w:t xml:space="preserve">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77777777" w:rsidR="000D7ADA" w:rsidRDefault="00B41665" w:rsidP="00FE15E0">
      <w:r w:rsidRPr="00B41665">
        <w:rPr>
          <w:noProof/>
        </w:rPr>
        <w:lastRenderedPageBreak/>
        <w:drawing>
          <wp:inline distT="0" distB="0" distL="0" distR="0" wp14:anchorId="468C1A08" wp14:editId="394EBFDF">
            <wp:extent cx="5943600" cy="34625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252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77777777" w:rsidR="00FE15E0" w:rsidRDefault="00FE15E0" w:rsidP="00FE15E0">
      <w:pPr>
        <w:pStyle w:val="ListParagraph"/>
        <w:numPr>
          <w:ilvl w:val="0"/>
          <w:numId w:val="36"/>
        </w:numPr>
      </w:pPr>
      <w:proofErr w:type="gramStart"/>
      <w:r>
        <w:t xml:space="preserve">Right-click the </w:t>
      </w:r>
      <w:r>
        <w:rPr>
          <w:b/>
        </w:rPr>
        <w:t>Peak Areas</w:t>
      </w:r>
      <w:r>
        <w:t xml:space="preserve"> graph,</w:t>
      </w:r>
      <w:proofErr w:type="gramEnd"/>
      <w:r>
        <w:t xml:space="preserve"> click </w:t>
      </w:r>
      <w:r>
        <w:rPr>
          <w:b/>
        </w:rPr>
        <w:t>CV Values</w:t>
      </w:r>
      <w:r>
        <w:t>.</w:t>
      </w:r>
    </w:p>
    <w:p w14:paraId="0286D117" w14:textId="77777777" w:rsidR="00FE15E0" w:rsidRDefault="00FE15E0" w:rsidP="00FE15E0">
      <w:r>
        <w:t>This should change the graph to look like:</w:t>
      </w:r>
    </w:p>
    <w:p w14:paraId="49D759BB" w14:textId="587969C2" w:rsidR="00FE15E0" w:rsidRDefault="007D09B2">
      <w:r w:rsidRPr="007D09B2">
        <w:rPr>
          <w:noProof/>
        </w:rPr>
        <w:drawing>
          <wp:inline distT="0" distB="0" distL="0" distR="0" wp14:anchorId="16D6FD7B" wp14:editId="44DB23E6">
            <wp:extent cx="5943600" cy="272161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721610"/>
                    </a:xfrm>
                    <a:prstGeom prst="rect">
                      <a:avLst/>
                    </a:prstGeom>
                    <a:noFill/>
                    <a:ln>
                      <a:noFill/>
                    </a:ln>
                  </pic:spPr>
                </pic:pic>
              </a:graphicData>
            </a:graphic>
          </wp:inline>
        </w:drawing>
      </w:r>
    </w:p>
    <w:p w14:paraId="02FF6EA6" w14:textId="336D47A9" w:rsidR="00751912" w:rsidRPr="005F716A" w:rsidRDefault="00751912" w:rsidP="00FA1036">
      <w:r>
        <w:t xml:space="preserve">On the </w:t>
      </w:r>
      <w:r>
        <w:rPr>
          <w:b/>
          <w:bCs/>
        </w:rPr>
        <w:t xml:space="preserve">File </w:t>
      </w:r>
      <w:r>
        <w:t xml:space="preserve">menu, click </w:t>
      </w:r>
      <w:r>
        <w:rPr>
          <w:b/>
          <w:bCs/>
        </w:rPr>
        <w:t xml:space="preserve">Save, </w:t>
      </w:r>
      <w:r>
        <w:t xml:space="preserve">to end this section. </w:t>
      </w:r>
    </w:p>
    <w:p w14:paraId="659A48D8" w14:textId="6A636AA7" w:rsidR="001865C1" w:rsidRDefault="001865C1" w:rsidP="001865C1">
      <w:pPr>
        <w:pStyle w:val="Heading2"/>
      </w:pPr>
      <w:r>
        <w:lastRenderedPageBreak/>
        <w:t>Further Exploration</w:t>
      </w:r>
    </w:p>
    <w:p w14:paraId="6AE962EE" w14:textId="77777777" w:rsidR="001865C1" w:rsidRDefault="00966B3C" w:rsidP="00441944">
      <w:r>
        <w:t xml:space="preserve">Eight different labs participated in Study 7, and each generated several data sets </w:t>
      </w:r>
      <w:proofErr w:type="gramStart"/>
      <w:r>
        <w:t>similar to</w:t>
      </w:r>
      <w:proofErr w:type="gramEnd"/>
      <w:r>
        <w:t xml:space="preserve">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w:t>
      </w:r>
      <w:proofErr w:type="gramStart"/>
      <w:r w:rsidR="000433CE" w:rsidRPr="000433CE">
        <w:t>).sky</w:t>
      </w:r>
      <w:proofErr w:type="gramEnd"/>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6DE8B172" w:rsidR="001865C1" w:rsidRDefault="007D09B2" w:rsidP="001865C1">
      <w:r w:rsidRPr="007D09B2">
        <w:rPr>
          <w:noProof/>
        </w:rPr>
        <w:drawing>
          <wp:inline distT="0" distB="0" distL="0" distR="0" wp14:anchorId="2A78AF76" wp14:editId="0802C914">
            <wp:extent cx="5943600" cy="253174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53174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60F01AB2" w:rsidR="001865C1" w:rsidRDefault="001865C1" w:rsidP="001865C1">
      <w:r>
        <w:t xml:space="preserve">If you look at the </w:t>
      </w:r>
      <w:r>
        <w:rPr>
          <w:b/>
        </w:rPr>
        <w:t>Replicate Comparison</w:t>
      </w:r>
      <w:r>
        <w:t xml:space="preserve"> graph, in the </w:t>
      </w:r>
      <w:r>
        <w:rPr>
          <w:b/>
        </w:rPr>
        <w:t>Retention Times</w:t>
      </w:r>
      <w:r>
        <w:t xml:space="preserve"> view, however, you will see that Skyline has chosen the wrong peaks for 3 of the replicates (though this will likely be fixed in a future release):</w:t>
      </w:r>
    </w:p>
    <w:p w14:paraId="1B02E4E4" w14:textId="543B3424" w:rsidR="001865C1" w:rsidRDefault="00B67EC8" w:rsidP="001865C1">
      <w:r w:rsidRPr="00B67EC8">
        <w:rPr>
          <w:noProof/>
        </w:rPr>
        <w:lastRenderedPageBreak/>
        <w:drawing>
          <wp:inline distT="0" distB="0" distL="0" distR="0" wp14:anchorId="476F1685" wp14:editId="0BBFC689">
            <wp:extent cx="5648325" cy="22281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59418" cy="2232543"/>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proofErr w:type="gramStart"/>
      <w:r>
        <w:t xml:space="preserve">Right-click on the </w:t>
      </w:r>
      <w:r>
        <w:rPr>
          <w:b/>
        </w:rPr>
        <w:t>Peak Areas</w:t>
      </w:r>
      <w:r>
        <w:t xml:space="preserve"> graph,</w:t>
      </w:r>
      <w:proofErr w:type="gramEnd"/>
      <w:r>
        <w:t xml:space="preserve">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1" w:name="OLE_LINK10"/>
      <w:bookmarkStart w:id="12" w:name="OLE_LINK11"/>
      <w:r w:rsidR="00A444A9">
        <w:rPr>
          <w:color w:val="000000"/>
        </w:rPr>
        <w:t>INDISHTQSVSA</w:t>
      </w:r>
      <w:r w:rsidR="00A444A9">
        <w:rPr>
          <w:b/>
          <w:bCs/>
          <w:color w:val="0000FF"/>
        </w:rPr>
        <w:t>K</w:t>
      </w:r>
      <w:bookmarkEnd w:id="11"/>
      <w:bookmarkEnd w:id="12"/>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333D3758" w:rsidR="006310AD" w:rsidRDefault="00203B9E" w:rsidP="001A50F9">
      <w:r w:rsidRPr="00203B9E">
        <w:rPr>
          <w:noProof/>
        </w:rPr>
        <w:drawing>
          <wp:inline distT="0" distB="0" distL="0" distR="0" wp14:anchorId="5E2E00F5" wp14:editId="70CAE843">
            <wp:extent cx="5943600" cy="253174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53174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proofErr w:type="gramStart"/>
      <w:r>
        <w:t xml:space="preserve">Right-click on the </w:t>
      </w:r>
      <w:r w:rsidR="00EA0828">
        <w:rPr>
          <w:b/>
        </w:rPr>
        <w:t xml:space="preserve">Peak </w:t>
      </w:r>
      <w:r>
        <w:rPr>
          <w:b/>
        </w:rPr>
        <w:t>Areas</w:t>
      </w:r>
      <w:r>
        <w:t xml:space="preserve"> chart,</w:t>
      </w:r>
      <w:proofErr w:type="gramEnd"/>
      <w:r>
        <w:t xml:space="preserve"> choose </w:t>
      </w:r>
      <w:r>
        <w:rPr>
          <w:b/>
        </w:rPr>
        <w:t>Normalize To</w:t>
      </w:r>
      <w:r>
        <w:t xml:space="preserve"> and click </w:t>
      </w:r>
      <w:r>
        <w:rPr>
          <w:b/>
        </w:rPr>
        <w:t>None</w:t>
      </w:r>
      <w:r>
        <w:t>.</w:t>
      </w:r>
    </w:p>
    <w:p w14:paraId="3AFC3BE7" w14:textId="77777777" w:rsidR="006310AD" w:rsidRDefault="006310AD" w:rsidP="006310AD">
      <w:r>
        <w:t>It would be hard to guess from this chart that the normalization would be so effective:</w:t>
      </w:r>
    </w:p>
    <w:p w14:paraId="7992E7F4" w14:textId="2CA3B8D1" w:rsidR="006310AD" w:rsidRDefault="00B67EC8" w:rsidP="006310AD">
      <w:r w:rsidRPr="00B67EC8">
        <w:rPr>
          <w:noProof/>
        </w:rPr>
        <w:lastRenderedPageBreak/>
        <w:drawing>
          <wp:inline distT="0" distB="0" distL="0" distR="0" wp14:anchorId="756C7781" wp14:editId="5D3177F0">
            <wp:extent cx="5943600" cy="40471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04717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proofErr w:type="gramStart"/>
      <w:r>
        <w:t xml:space="preserve">Right-click on the </w:t>
      </w:r>
      <w:r>
        <w:rPr>
          <w:b/>
        </w:rPr>
        <w:t>Peak Areas</w:t>
      </w:r>
      <w:r>
        <w:t xml:space="preserve"> chart,</w:t>
      </w:r>
      <w:proofErr w:type="gramEnd"/>
      <w:r>
        <w:t xml:space="preserve">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proofErr w:type="gramStart"/>
      <w:r>
        <w:t xml:space="preserve">Right-click on the </w:t>
      </w:r>
      <w:r>
        <w:rPr>
          <w:b/>
        </w:rPr>
        <w:t>Peak Areas</w:t>
      </w:r>
      <w:r>
        <w:t xml:space="preserve"> chart,</w:t>
      </w:r>
      <w:proofErr w:type="gramEnd"/>
      <w:r>
        <w:t xml:space="preserve">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5BB5F6F7" w:rsidR="006310AD" w:rsidRDefault="00203B9E" w:rsidP="006310AD">
      <w:r w:rsidRPr="00203B9E">
        <w:rPr>
          <w:noProof/>
        </w:rPr>
        <w:lastRenderedPageBreak/>
        <w:drawing>
          <wp:inline distT="0" distB="0" distL="0" distR="0" wp14:anchorId="2AA208E7" wp14:editId="1205866C">
            <wp:extent cx="5943600" cy="2971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B40B7CB" w14:textId="77777777" w:rsidR="006310AD"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7830671B" w14:textId="286C6DB3" w:rsidR="00F40556" w:rsidRDefault="00F40556" w:rsidP="006310AD"/>
    <w:p w14:paraId="0CD7C1B6" w14:textId="285FA457" w:rsidR="009D036B" w:rsidRDefault="007210D3" w:rsidP="006310AD">
      <w:r w:rsidRPr="007210D3">
        <w:rPr>
          <w:noProof/>
        </w:rPr>
        <w:drawing>
          <wp:inline distT="0" distB="0" distL="0" distR="0" wp14:anchorId="1D565C97" wp14:editId="152AC308">
            <wp:extent cx="5943600" cy="2297897"/>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297897"/>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w:t>
      </w:r>
      <w:r>
        <w:lastRenderedPageBreak/>
        <w:t>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gramStart"/>
      <w:r>
        <w:t>light:heavy</w:t>
      </w:r>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98FFE" w14:textId="77777777" w:rsidR="00761F94" w:rsidRDefault="00761F94" w:rsidP="00371FC7">
      <w:pPr>
        <w:spacing w:after="0" w:line="240" w:lineRule="auto"/>
      </w:pPr>
      <w:r>
        <w:separator/>
      </w:r>
    </w:p>
  </w:endnote>
  <w:endnote w:type="continuationSeparator" w:id="0">
    <w:p w14:paraId="2EAFF6D4" w14:textId="77777777" w:rsidR="00761F94" w:rsidRDefault="00761F9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EndPr/>
    <w:sdtContent>
      <w:p w14:paraId="4871AE08" w14:textId="77777777" w:rsidR="00E822AE" w:rsidRDefault="00E822AE">
        <w:pPr>
          <w:pStyle w:val="Footer"/>
          <w:jc w:val="center"/>
        </w:pPr>
        <w:r>
          <w:fldChar w:fldCharType="begin"/>
        </w:r>
        <w:r>
          <w:instrText xml:space="preserve"> PAGE   \* MERGEFORMAT </w:instrText>
        </w:r>
        <w:r>
          <w:fldChar w:fldCharType="separate"/>
        </w:r>
        <w:r>
          <w:rPr>
            <w:noProof/>
          </w:rPr>
          <w:t>35</w:t>
        </w:r>
        <w:r>
          <w:rPr>
            <w:noProof/>
          </w:rPr>
          <w:fldChar w:fldCharType="end"/>
        </w:r>
      </w:p>
    </w:sdtContent>
  </w:sdt>
  <w:p w14:paraId="4C2E3CE7" w14:textId="77777777" w:rsidR="00E822AE" w:rsidRDefault="00E822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ABEC1" w14:textId="77777777" w:rsidR="00761F94" w:rsidRDefault="00761F94" w:rsidP="00371FC7">
      <w:pPr>
        <w:spacing w:after="0" w:line="240" w:lineRule="auto"/>
      </w:pPr>
      <w:r>
        <w:separator/>
      </w:r>
    </w:p>
  </w:footnote>
  <w:footnote w:type="continuationSeparator" w:id="0">
    <w:p w14:paraId="68FD4ED5" w14:textId="77777777" w:rsidR="00761F94" w:rsidRDefault="00761F9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7324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3888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683C3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9806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A3649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DEA"/>
    <w:rsid w:val="000537ED"/>
    <w:rsid w:val="0006767D"/>
    <w:rsid w:val="000717ED"/>
    <w:rsid w:val="000747E4"/>
    <w:rsid w:val="000768BD"/>
    <w:rsid w:val="00077339"/>
    <w:rsid w:val="00077431"/>
    <w:rsid w:val="00080F54"/>
    <w:rsid w:val="00084C30"/>
    <w:rsid w:val="000901E4"/>
    <w:rsid w:val="0009188A"/>
    <w:rsid w:val="00093269"/>
    <w:rsid w:val="0009495D"/>
    <w:rsid w:val="000A0E9E"/>
    <w:rsid w:val="000A224E"/>
    <w:rsid w:val="000A292A"/>
    <w:rsid w:val="000A2C45"/>
    <w:rsid w:val="000A31C7"/>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678D"/>
    <w:rsid w:val="002834E7"/>
    <w:rsid w:val="00284F9E"/>
    <w:rsid w:val="002861A5"/>
    <w:rsid w:val="002A0788"/>
    <w:rsid w:val="002A1CC0"/>
    <w:rsid w:val="002A554D"/>
    <w:rsid w:val="002B358D"/>
    <w:rsid w:val="002B4957"/>
    <w:rsid w:val="002C1D3C"/>
    <w:rsid w:val="002C2D9F"/>
    <w:rsid w:val="002C5623"/>
    <w:rsid w:val="002D35D3"/>
    <w:rsid w:val="002D6EC2"/>
    <w:rsid w:val="002D7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31D0"/>
    <w:rsid w:val="00385C26"/>
    <w:rsid w:val="0039196D"/>
    <w:rsid w:val="003934F8"/>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4033A3"/>
    <w:rsid w:val="00404B5E"/>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614C"/>
    <w:rsid w:val="00660C76"/>
    <w:rsid w:val="00666077"/>
    <w:rsid w:val="0067000E"/>
    <w:rsid w:val="006714F6"/>
    <w:rsid w:val="006805FE"/>
    <w:rsid w:val="00683A7C"/>
    <w:rsid w:val="00686809"/>
    <w:rsid w:val="00690F39"/>
    <w:rsid w:val="00692695"/>
    <w:rsid w:val="006926F7"/>
    <w:rsid w:val="00694E45"/>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51912"/>
    <w:rsid w:val="00751E34"/>
    <w:rsid w:val="00752EF6"/>
    <w:rsid w:val="00755302"/>
    <w:rsid w:val="007560B6"/>
    <w:rsid w:val="0076091F"/>
    <w:rsid w:val="00761F94"/>
    <w:rsid w:val="0076390F"/>
    <w:rsid w:val="00776104"/>
    <w:rsid w:val="00776A6A"/>
    <w:rsid w:val="00777EFD"/>
    <w:rsid w:val="007835DB"/>
    <w:rsid w:val="007878FA"/>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822"/>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1061"/>
    <w:rsid w:val="00BE0DBE"/>
    <w:rsid w:val="00BE6197"/>
    <w:rsid w:val="00BE69A1"/>
    <w:rsid w:val="00BF510F"/>
    <w:rsid w:val="00BF5B2A"/>
    <w:rsid w:val="00BF67A6"/>
    <w:rsid w:val="00BF74D9"/>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5194"/>
    <w:rsid w:val="00DC137E"/>
    <w:rsid w:val="00DC1AB6"/>
    <w:rsid w:val="00DC3A62"/>
    <w:rsid w:val="00DC3CFA"/>
    <w:rsid w:val="00DD2DE4"/>
    <w:rsid w:val="00DD3F44"/>
    <w:rsid w:val="00DE192E"/>
    <w:rsid w:val="00DE3060"/>
    <w:rsid w:val="00DE3811"/>
    <w:rsid w:val="00DE4445"/>
    <w:rsid w:val="00DE4B7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63CBA"/>
    <w:rsid w:val="00E71543"/>
    <w:rsid w:val="00E72A90"/>
    <w:rsid w:val="00E75B20"/>
    <w:rsid w:val="00E76F12"/>
    <w:rsid w:val="00E81887"/>
    <w:rsid w:val="00E822AE"/>
    <w:rsid w:val="00E86568"/>
    <w:rsid w:val="00E867CE"/>
    <w:rsid w:val="00E90747"/>
    <w:rsid w:val="00E92371"/>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5.png"/><Relationship Id="rId50" Type="http://schemas.openxmlformats.org/officeDocument/2006/relationships/image" Target="media/image38.emf"/><Relationship Id="rId55"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image" Target="media/image33.png"/><Relationship Id="rId53" Type="http://schemas.openxmlformats.org/officeDocument/2006/relationships/image" Target="media/image41.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6.emf"/><Relationship Id="rId56" Type="http://schemas.openxmlformats.org/officeDocument/2006/relationships/footer" Target="footer1.xml"/><Relationship Id="rId8" Type="http://schemas.openxmlformats.org/officeDocument/2006/relationships/hyperlink" Target="https://skyline.gs.washington.edu/tutorials/ExistingQuant.zip" TargetMode="External"/><Relationship Id="rId51" Type="http://schemas.openxmlformats.org/officeDocument/2006/relationships/image" Target="media/image39.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emf"/><Relationship Id="rId46" Type="http://schemas.openxmlformats.org/officeDocument/2006/relationships/image" Target="media/image34.png"/><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skyline.washington.edu/labkey/wiki/home/software/Skyline/page.view?name=video_0-5b" TargetMode="External"/><Relationship Id="rId36" Type="http://schemas.openxmlformats.org/officeDocument/2006/relationships/hyperlink" Target="https://skyline.ms/tutorial_method_refine.url" TargetMode="External"/><Relationship Id="rId49" Type="http://schemas.openxmlformats.org/officeDocument/2006/relationships/image" Target="media/image37.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hyperlink" Target="https://brendanx-uw1.gs.washington.edu/labkey/wiki/home/software/Skyline/page.view?name=tutorial_method_refine" TargetMode="External"/><Relationship Id="rId52" Type="http://schemas.openxmlformats.org/officeDocument/2006/relationships/image" Target="media/image4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9F5CF-1767-4F59-BFA2-E88D4EB65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3</Pages>
  <Words>8966</Words>
  <Characters>5111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9</cp:revision>
  <cp:lastPrinted>2010-11-08T19:34:00Z</cp:lastPrinted>
  <dcterms:created xsi:type="dcterms:W3CDTF">2020-01-14T21:45:00Z</dcterms:created>
  <dcterms:modified xsi:type="dcterms:W3CDTF">2020-02-25T22:40:00Z</dcterms:modified>
</cp:coreProperties>
</file>